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3A666" w14:textId="77777777" w:rsidR="008A62D3" w:rsidRDefault="008A62D3" w:rsidP="008A62D3">
      <w:pPr>
        <w:rPr>
          <w:rFonts w:ascii="Times New Roman" w:eastAsia="宋体" w:hAnsi="Times New Roman" w:cs="Times New Roman"/>
          <w:sz w:val="24"/>
          <w:szCs w:val="18"/>
          <w:shd w:val="clear" w:color="auto" w:fill="FFFFFF"/>
        </w:rPr>
      </w:pPr>
      <w:bookmarkStart w:id="0" w:name="_Hlk127487806"/>
      <w:r>
        <w:rPr>
          <w:rFonts w:ascii="Times New Roman" w:eastAsia="宋体" w:hAnsi="Times New Roman" w:cs="Times New Roman"/>
          <w:b/>
          <w:bCs/>
          <w:sz w:val="24"/>
          <w:szCs w:val="18"/>
          <w:shd w:val="clear" w:color="auto" w:fill="FFFFFF"/>
        </w:rPr>
        <w:t>Table S1</w:t>
      </w:r>
      <w:r w:rsidRPr="00B716FB">
        <w:rPr>
          <w:rFonts w:ascii="Times New Roman" w:eastAsia="宋体" w:hAnsi="Times New Roman" w:cs="Times New Roman"/>
          <w:sz w:val="24"/>
          <w:szCs w:val="18"/>
          <w:shd w:val="clear" w:color="auto" w:fill="FFFFFF"/>
        </w:rPr>
        <w:t xml:space="preserve">. Cancers and their samples included in this study. </w:t>
      </w:r>
    </w:p>
    <w:tbl>
      <w:tblPr>
        <w:tblW w:w="10739" w:type="dxa"/>
        <w:jc w:val="center"/>
        <w:tblLook w:val="04A0" w:firstRow="1" w:lastRow="0" w:firstColumn="1" w:lastColumn="0" w:noHBand="0" w:noVBand="1"/>
      </w:tblPr>
      <w:tblGrid>
        <w:gridCol w:w="7797"/>
        <w:gridCol w:w="1740"/>
        <w:gridCol w:w="1202"/>
      </w:tblGrid>
      <w:tr w:rsidR="008A62D3" w:rsidRPr="0036098D" w14:paraId="0BBBF630" w14:textId="77777777" w:rsidTr="00DB4B13">
        <w:trPr>
          <w:trHeight w:val="300"/>
          <w:jc w:val="center"/>
        </w:trPr>
        <w:tc>
          <w:tcPr>
            <w:tcW w:w="77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43900F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  <w:t>Cancer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FA9D24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  <w:t>Tumor number</w:t>
            </w:r>
          </w:p>
        </w:tc>
        <w:tc>
          <w:tcPr>
            <w:tcW w:w="12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6B3422" w14:textId="77777777" w:rsidR="008A62D3" w:rsidRPr="0036098D" w:rsidRDefault="008A62D3" w:rsidP="0073074B">
            <w:pPr>
              <w:widowControl/>
              <w:ind w:rightChars="82" w:right="172"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  <w:t>Control number</w:t>
            </w:r>
          </w:p>
        </w:tc>
      </w:tr>
      <w:tr w:rsidR="008A62D3" w:rsidRPr="0036098D" w14:paraId="4CC31E56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05040" w14:textId="077B164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Bladder 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u</w:t>
            </w: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rothelial </w:t>
            </w:r>
            <w:r w:rsidR="00146155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c</w:t>
            </w:r>
            <w:r w:rsidR="00146155"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arcinoma</w:t>
            </w:r>
            <w:r w:rsidR="00146155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(BLCA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385A8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407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B7924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19</w:t>
            </w:r>
          </w:p>
        </w:tc>
      </w:tr>
      <w:tr w:rsidR="008A62D3" w:rsidRPr="0036098D" w14:paraId="5B85D43A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FB549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Breast invasive carcin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BRCA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AAEDF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1092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39CDE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113</w:t>
            </w:r>
          </w:p>
        </w:tc>
      </w:tr>
      <w:tr w:rsidR="008A62D3" w:rsidRPr="0036098D" w14:paraId="542097FF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B9E58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Cholangiocarcin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CHOL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677AC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36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9FC4C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9</w:t>
            </w:r>
          </w:p>
        </w:tc>
      </w:tr>
      <w:tr w:rsidR="008A62D3" w:rsidRPr="0036098D" w14:paraId="57CBD2F2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3E7D0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Colon adenocarcin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COAD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0B655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288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FB552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41</w:t>
            </w:r>
          </w:p>
        </w:tc>
      </w:tr>
      <w:tr w:rsidR="008A62D3" w:rsidRPr="0036098D" w14:paraId="3720320F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864AE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Cervic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l</w:t>
            </w: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squamous cell carcinoma and endocervical adenocarcin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CESC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B4E16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304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F8AE4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3</w:t>
            </w:r>
          </w:p>
        </w:tc>
      </w:tr>
      <w:tr w:rsidR="008A62D3" w:rsidRPr="0036098D" w14:paraId="33828D64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D2C22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Esophageal carcin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ESCA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30785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181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433C2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13</w:t>
            </w:r>
          </w:p>
        </w:tc>
      </w:tr>
      <w:tr w:rsidR="008A62D3" w:rsidRPr="0036098D" w14:paraId="577ECF3C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70F18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Glioblastoma multiforme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GBM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AD66D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153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0CABF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5</w:t>
            </w:r>
          </w:p>
        </w:tc>
      </w:tr>
      <w:tr w:rsidR="008A62D3" w:rsidRPr="0036098D" w14:paraId="68D30402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1266F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Head and 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n</w:t>
            </w: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eck squamous cell carcin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HNSCC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C50E7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518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8B34B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44</w:t>
            </w:r>
          </w:p>
        </w:tc>
      </w:tr>
      <w:tr w:rsidR="008A62D3" w:rsidRPr="0036098D" w14:paraId="66F5536D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DB0AD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Kidney 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c</w:t>
            </w: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hromophobe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KICH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F85D5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66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E23EF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25</w:t>
            </w:r>
          </w:p>
        </w:tc>
      </w:tr>
      <w:tr w:rsidR="008A62D3" w:rsidRPr="0036098D" w14:paraId="77D7783F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E6100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Kidney renal clear cell carcin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KIRC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C2620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53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F6D79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72</w:t>
            </w:r>
          </w:p>
        </w:tc>
      </w:tr>
      <w:tr w:rsidR="008A62D3" w:rsidRPr="0036098D" w14:paraId="6498BF8C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CF90F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Kidney renal papillary cell carcin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KICP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B64C6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288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60633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32</w:t>
            </w:r>
          </w:p>
        </w:tc>
      </w:tr>
      <w:tr w:rsidR="008A62D3" w:rsidRPr="0036098D" w14:paraId="59EA37E7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942B6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Liver hepatocellular carcin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LIHC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12CB0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369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C3D58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50</w:t>
            </w:r>
          </w:p>
        </w:tc>
      </w:tr>
      <w:tr w:rsidR="008A62D3" w:rsidRPr="0036098D" w14:paraId="2F1247C9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F7815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Lung adenocarcin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LUAD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E64F8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513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43F6F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59</w:t>
            </w:r>
          </w:p>
        </w:tc>
      </w:tr>
      <w:tr w:rsidR="008A62D3" w:rsidRPr="0036098D" w14:paraId="48DA4ABB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8C847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Lung squamous cell carcin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LUSC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838F7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498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E283B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50</w:t>
            </w:r>
          </w:p>
        </w:tc>
      </w:tr>
      <w:tr w:rsidR="008A62D3" w:rsidRPr="0036098D" w14:paraId="4BB1FF90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1C5F7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Pancreatic adenocarcin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PAAD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4935D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178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6095D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4</w:t>
            </w:r>
          </w:p>
        </w:tc>
      </w:tr>
      <w:tr w:rsidR="008A62D3" w:rsidRPr="0036098D" w14:paraId="004B8629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61BCC" w14:textId="181262AF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Pheochromocytoma and </w:t>
            </w:r>
            <w:r w:rsidR="00146155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p</w:t>
            </w: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aragangli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PCPG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5047A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177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98BF8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3</w:t>
            </w:r>
          </w:p>
        </w:tc>
      </w:tr>
      <w:tr w:rsidR="008A62D3" w:rsidRPr="0036098D" w14:paraId="1C3470DC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676EF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Prostate adenocarcin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PRAD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D96D4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49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00961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52</w:t>
            </w:r>
          </w:p>
        </w:tc>
      </w:tr>
      <w:tr w:rsidR="008A62D3" w:rsidRPr="0036098D" w14:paraId="6CD68882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A5841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Rectum adenocarcin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READ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8862A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92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FB6DA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10</w:t>
            </w:r>
          </w:p>
        </w:tc>
      </w:tr>
      <w:tr w:rsidR="008A62D3" w:rsidRPr="0036098D" w14:paraId="6A61174A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FCFB8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Stomach adenocarcin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STAD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0C6A6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414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18B12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36</w:t>
            </w:r>
          </w:p>
        </w:tc>
      </w:tr>
      <w:tr w:rsidR="008A62D3" w:rsidRPr="0036098D" w14:paraId="57A8638F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76559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Thyroid carcin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THCA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7DDA6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504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F0CBC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59</w:t>
            </w:r>
          </w:p>
        </w:tc>
      </w:tr>
      <w:tr w:rsidR="008A62D3" w:rsidRPr="0036098D" w14:paraId="0C187E49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047ED" w14:textId="133FD4EA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Uterine corpus endometrial carcin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</w:t>
            </w:r>
            <w:r w:rsidR="00321BF7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UCEC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44D48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18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57222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23</w:t>
            </w:r>
          </w:p>
        </w:tc>
      </w:tr>
      <w:tr w:rsidR="008A62D3" w:rsidRPr="0036098D" w14:paraId="4BCE1298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17AA2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Adrenocortical carcin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ACC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A509A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77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2DCD1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0</w:t>
            </w:r>
          </w:p>
        </w:tc>
      </w:tr>
      <w:tr w:rsidR="008A62D3" w:rsidRPr="0036098D" w14:paraId="604B8540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C34CD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Lymphoid 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n</w:t>
            </w: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eoplasm </w:t>
            </w:r>
            <w:proofErr w:type="gramStart"/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d</w:t>
            </w: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iffuse</w:t>
            </w:r>
            <w:proofErr w:type="gramEnd"/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l</w:t>
            </w: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arge B-cell 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l</w:t>
            </w: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ymph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DLBC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25F4F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47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F3470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0</w:t>
            </w:r>
          </w:p>
        </w:tc>
      </w:tr>
      <w:tr w:rsidR="008A62D3" w:rsidRPr="0036098D" w14:paraId="6CCF26A3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3DCEA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Acute myeloid leukemi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LAML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ECFBA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173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400CA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0</w:t>
            </w:r>
          </w:p>
        </w:tc>
      </w:tr>
      <w:tr w:rsidR="008A62D3" w:rsidRPr="0036098D" w14:paraId="25166EA8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A3293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Brain lower grade gli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LGG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318E1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509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E43A8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0</w:t>
            </w:r>
          </w:p>
        </w:tc>
      </w:tr>
      <w:tr w:rsidR="008A62D3" w:rsidRPr="0036098D" w14:paraId="4AC46D9D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FE8CA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Mesotheli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MESO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26B57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87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CE044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0</w:t>
            </w:r>
          </w:p>
        </w:tc>
      </w:tr>
      <w:tr w:rsidR="008A62D3" w:rsidRPr="0036098D" w14:paraId="6035750C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E02DD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Ovarian serous cystadenocarcin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OV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0C887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419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9C0C8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0</w:t>
            </w:r>
          </w:p>
        </w:tc>
      </w:tr>
      <w:tr w:rsidR="008A62D3" w:rsidRPr="0036098D" w14:paraId="0477615F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836A1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Testicular germ cell tumors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TGCT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4C68E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148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23065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0</w:t>
            </w:r>
          </w:p>
        </w:tc>
      </w:tr>
      <w:tr w:rsidR="008A62D3" w:rsidRPr="0036098D" w14:paraId="0BE147D4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F2258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Uterine carcinosarc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UCS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589F1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57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9EC0C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0</w:t>
            </w:r>
          </w:p>
        </w:tc>
      </w:tr>
      <w:tr w:rsidR="008A62D3" w:rsidRPr="0036098D" w14:paraId="0C8FDD74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D3DB8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Uveal melan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UVM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5B468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79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6B738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0</w:t>
            </w:r>
          </w:p>
        </w:tc>
      </w:tr>
      <w:tr w:rsidR="008A62D3" w:rsidRPr="0036098D" w14:paraId="65EFE5DD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F533B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Skin cutaneous melan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SKCM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8B8BA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102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39D8C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0</w:t>
            </w:r>
          </w:p>
        </w:tc>
      </w:tr>
      <w:tr w:rsidR="008A62D3" w:rsidRPr="0036098D" w14:paraId="05B7060F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23F9A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Sarc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SARC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EDB80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258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78E33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0</w:t>
            </w:r>
          </w:p>
        </w:tc>
      </w:tr>
      <w:tr w:rsidR="008A62D3" w:rsidRPr="0036098D" w14:paraId="0CBD11F7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02485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Thymoma</w:t>
            </w:r>
            <w:r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THYM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5EF90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119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43AB5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0</w:t>
            </w:r>
          </w:p>
        </w:tc>
      </w:tr>
      <w:tr w:rsidR="008A62D3" w:rsidRPr="0036098D" w14:paraId="48BC7028" w14:textId="77777777" w:rsidTr="00DB4B13">
        <w:trPr>
          <w:trHeight w:val="310"/>
          <w:jc w:val="center"/>
        </w:trPr>
        <w:tc>
          <w:tcPr>
            <w:tcW w:w="77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66ECE6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Total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9B07ED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9358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8BD6CF" w14:textId="77777777" w:rsidR="008A62D3" w:rsidRPr="0036098D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6098D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722</w:t>
            </w:r>
          </w:p>
        </w:tc>
      </w:tr>
      <w:bookmarkEnd w:id="0"/>
    </w:tbl>
    <w:p w14:paraId="1A6AD18C" w14:textId="77777777" w:rsidR="00240130" w:rsidRPr="00B716FB" w:rsidRDefault="00240130" w:rsidP="00240130">
      <w:pPr>
        <w:rPr>
          <w:rFonts w:ascii="Times New Roman" w:eastAsia="宋体" w:hAnsi="Times New Roman" w:cs="Times New Roman"/>
          <w:sz w:val="24"/>
          <w:szCs w:val="18"/>
          <w:shd w:val="clear" w:color="auto" w:fill="FFFFFF"/>
        </w:rPr>
      </w:pPr>
    </w:p>
    <w:sectPr w:rsidR="00240130" w:rsidRPr="00B716FB" w:rsidSect="005F642C">
      <w:footerReference w:type="default" r:id="rId9"/>
      <w:pgSz w:w="11906" w:h="16838"/>
      <w:pgMar w:top="720" w:right="720" w:bottom="720" w:left="720" w:header="851" w:footer="992" w:gutter="0"/>
      <w:lnNumType w:countBy="1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E5F94D" w14:textId="77777777" w:rsidR="0037439D" w:rsidRDefault="0037439D" w:rsidP="00C04DE3">
      <w:r>
        <w:separator/>
      </w:r>
    </w:p>
  </w:endnote>
  <w:endnote w:type="continuationSeparator" w:id="0">
    <w:p w14:paraId="07A488D7" w14:textId="77777777" w:rsidR="0037439D" w:rsidRDefault="0037439D" w:rsidP="00C04D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1458709"/>
      <w:docPartObj>
        <w:docPartGallery w:val="Page Numbers (Bottom of Page)"/>
        <w:docPartUnique/>
      </w:docPartObj>
    </w:sdtPr>
    <w:sdtContent>
      <w:p w14:paraId="14553BEA" w14:textId="77777777" w:rsidR="00FD0DC7" w:rsidRDefault="00FD0DC7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24E839C8" w14:textId="77777777" w:rsidR="00FD0DC7" w:rsidRDefault="00FD0DC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DFE8B" w14:textId="77777777" w:rsidR="0037439D" w:rsidRDefault="0037439D" w:rsidP="00C04DE3">
      <w:r>
        <w:separator/>
      </w:r>
    </w:p>
  </w:footnote>
  <w:footnote w:type="continuationSeparator" w:id="0">
    <w:p w14:paraId="405FE6D3" w14:textId="77777777" w:rsidR="0037439D" w:rsidRDefault="0037439D" w:rsidP="00C04D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BECFE"/>
    <w:multiLevelType w:val="singleLevel"/>
    <w:tmpl w:val="06BBECFE"/>
    <w:lvl w:ilvl="0">
      <w:start w:val="1"/>
      <w:numFmt w:val="decimal"/>
      <w:suff w:val="nothing"/>
      <w:lvlText w:val="%1、"/>
      <w:lvlJc w:val="left"/>
    </w:lvl>
  </w:abstractNum>
  <w:num w:numId="1" w16cid:durableId="214974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M7SwMDIyMrGwNDFR0lEKTi0uzszPAykwN6wFAJOnhr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p9r2zdsn92ewsewdtpxassbzxd5z00rtrf0&quot;&gt;230310&lt;record-ids&gt;&lt;item&gt;19&lt;/item&gt;&lt;item&gt;24&lt;/item&gt;&lt;item&gt;25&lt;/item&gt;&lt;item&gt;27&lt;/item&gt;&lt;item&gt;35&lt;/item&gt;&lt;item&gt;57&lt;/item&gt;&lt;item&gt;58&lt;/item&gt;&lt;item&gt;60&lt;/item&gt;&lt;/record-ids&gt;&lt;/item&gt;&lt;/Libraries&gt;"/>
  </w:docVars>
  <w:rsids>
    <w:rsidRoot w:val="00505D15"/>
    <w:rsid w:val="00001445"/>
    <w:rsid w:val="00001E67"/>
    <w:rsid w:val="000024AD"/>
    <w:rsid w:val="000027BB"/>
    <w:rsid w:val="00005952"/>
    <w:rsid w:val="00006129"/>
    <w:rsid w:val="00007191"/>
    <w:rsid w:val="0001224E"/>
    <w:rsid w:val="00012838"/>
    <w:rsid w:val="0001441D"/>
    <w:rsid w:val="00014ED0"/>
    <w:rsid w:val="000155F7"/>
    <w:rsid w:val="00015610"/>
    <w:rsid w:val="00015E5D"/>
    <w:rsid w:val="00022079"/>
    <w:rsid w:val="00025AB2"/>
    <w:rsid w:val="00027ABF"/>
    <w:rsid w:val="00031A71"/>
    <w:rsid w:val="00031C95"/>
    <w:rsid w:val="00031D63"/>
    <w:rsid w:val="00032709"/>
    <w:rsid w:val="000354C2"/>
    <w:rsid w:val="00035542"/>
    <w:rsid w:val="00035BC3"/>
    <w:rsid w:val="000364FA"/>
    <w:rsid w:val="00037095"/>
    <w:rsid w:val="00040662"/>
    <w:rsid w:val="00043D01"/>
    <w:rsid w:val="00043EE2"/>
    <w:rsid w:val="000519A6"/>
    <w:rsid w:val="00052CBD"/>
    <w:rsid w:val="00052FBA"/>
    <w:rsid w:val="00053090"/>
    <w:rsid w:val="00054E66"/>
    <w:rsid w:val="000551AE"/>
    <w:rsid w:val="000574B6"/>
    <w:rsid w:val="00057B89"/>
    <w:rsid w:val="000608B0"/>
    <w:rsid w:val="00060F3A"/>
    <w:rsid w:val="000612B9"/>
    <w:rsid w:val="00061A4A"/>
    <w:rsid w:val="00062601"/>
    <w:rsid w:val="00063B9C"/>
    <w:rsid w:val="00063E77"/>
    <w:rsid w:val="00064284"/>
    <w:rsid w:val="000643A7"/>
    <w:rsid w:val="00066475"/>
    <w:rsid w:val="000664F7"/>
    <w:rsid w:val="000665D3"/>
    <w:rsid w:val="000667F0"/>
    <w:rsid w:val="0006777F"/>
    <w:rsid w:val="0007005A"/>
    <w:rsid w:val="000700C6"/>
    <w:rsid w:val="00074502"/>
    <w:rsid w:val="000748AC"/>
    <w:rsid w:val="0007556D"/>
    <w:rsid w:val="000756A0"/>
    <w:rsid w:val="00077294"/>
    <w:rsid w:val="00081B86"/>
    <w:rsid w:val="00082093"/>
    <w:rsid w:val="00082468"/>
    <w:rsid w:val="000827C2"/>
    <w:rsid w:val="00085B3F"/>
    <w:rsid w:val="0008749F"/>
    <w:rsid w:val="00087EE5"/>
    <w:rsid w:val="000919F0"/>
    <w:rsid w:val="000919FA"/>
    <w:rsid w:val="0009310E"/>
    <w:rsid w:val="00094272"/>
    <w:rsid w:val="00094E90"/>
    <w:rsid w:val="000952FC"/>
    <w:rsid w:val="00095BBF"/>
    <w:rsid w:val="00096C5B"/>
    <w:rsid w:val="000971EB"/>
    <w:rsid w:val="000A0484"/>
    <w:rsid w:val="000A1169"/>
    <w:rsid w:val="000A2EB4"/>
    <w:rsid w:val="000A3E9E"/>
    <w:rsid w:val="000A5359"/>
    <w:rsid w:val="000A5E26"/>
    <w:rsid w:val="000A7E89"/>
    <w:rsid w:val="000B1469"/>
    <w:rsid w:val="000B2182"/>
    <w:rsid w:val="000B3241"/>
    <w:rsid w:val="000B3D1A"/>
    <w:rsid w:val="000B4BEB"/>
    <w:rsid w:val="000B617A"/>
    <w:rsid w:val="000B67A0"/>
    <w:rsid w:val="000B6F3E"/>
    <w:rsid w:val="000C00C0"/>
    <w:rsid w:val="000C1F3F"/>
    <w:rsid w:val="000C30DA"/>
    <w:rsid w:val="000C3132"/>
    <w:rsid w:val="000C526A"/>
    <w:rsid w:val="000C60BA"/>
    <w:rsid w:val="000C6A17"/>
    <w:rsid w:val="000C6A6F"/>
    <w:rsid w:val="000D3B87"/>
    <w:rsid w:val="000D3E17"/>
    <w:rsid w:val="000D4620"/>
    <w:rsid w:val="000D46AF"/>
    <w:rsid w:val="000D585C"/>
    <w:rsid w:val="000D5F89"/>
    <w:rsid w:val="000D648F"/>
    <w:rsid w:val="000D7830"/>
    <w:rsid w:val="000E0137"/>
    <w:rsid w:val="000E0AD9"/>
    <w:rsid w:val="000E0CD9"/>
    <w:rsid w:val="000E14FA"/>
    <w:rsid w:val="000E16A8"/>
    <w:rsid w:val="000E38BE"/>
    <w:rsid w:val="000E3A9D"/>
    <w:rsid w:val="000E471B"/>
    <w:rsid w:val="000E489B"/>
    <w:rsid w:val="000E4D0F"/>
    <w:rsid w:val="000E64AF"/>
    <w:rsid w:val="000E6CF7"/>
    <w:rsid w:val="000F048F"/>
    <w:rsid w:val="000F0909"/>
    <w:rsid w:val="000F09DD"/>
    <w:rsid w:val="000F2614"/>
    <w:rsid w:val="000F318F"/>
    <w:rsid w:val="000F4139"/>
    <w:rsid w:val="000F4825"/>
    <w:rsid w:val="000F5B3E"/>
    <w:rsid w:val="00101210"/>
    <w:rsid w:val="0010413B"/>
    <w:rsid w:val="0010472D"/>
    <w:rsid w:val="00104D04"/>
    <w:rsid w:val="00105C8E"/>
    <w:rsid w:val="00107F31"/>
    <w:rsid w:val="001100FD"/>
    <w:rsid w:val="00114E1F"/>
    <w:rsid w:val="00115CEB"/>
    <w:rsid w:val="00116833"/>
    <w:rsid w:val="00117122"/>
    <w:rsid w:val="001208C0"/>
    <w:rsid w:val="001239AB"/>
    <w:rsid w:val="001240E3"/>
    <w:rsid w:val="00125704"/>
    <w:rsid w:val="001272D9"/>
    <w:rsid w:val="001316B6"/>
    <w:rsid w:val="00131B16"/>
    <w:rsid w:val="00132205"/>
    <w:rsid w:val="0013568D"/>
    <w:rsid w:val="00135859"/>
    <w:rsid w:val="00135E68"/>
    <w:rsid w:val="00136EDF"/>
    <w:rsid w:val="00136F95"/>
    <w:rsid w:val="00137299"/>
    <w:rsid w:val="0013789B"/>
    <w:rsid w:val="00141698"/>
    <w:rsid w:val="00143AC8"/>
    <w:rsid w:val="0014437B"/>
    <w:rsid w:val="00146155"/>
    <w:rsid w:val="00146F82"/>
    <w:rsid w:val="00153238"/>
    <w:rsid w:val="00153C38"/>
    <w:rsid w:val="00153FD5"/>
    <w:rsid w:val="00154804"/>
    <w:rsid w:val="0015525C"/>
    <w:rsid w:val="0015568B"/>
    <w:rsid w:val="00155E6C"/>
    <w:rsid w:val="0015624D"/>
    <w:rsid w:val="001577E5"/>
    <w:rsid w:val="00161627"/>
    <w:rsid w:val="001619A3"/>
    <w:rsid w:val="00161B2B"/>
    <w:rsid w:val="001649AF"/>
    <w:rsid w:val="00164CC9"/>
    <w:rsid w:val="00165E5A"/>
    <w:rsid w:val="00167397"/>
    <w:rsid w:val="0017225A"/>
    <w:rsid w:val="0017230A"/>
    <w:rsid w:val="001733C9"/>
    <w:rsid w:val="001744B1"/>
    <w:rsid w:val="00175CE5"/>
    <w:rsid w:val="00177B07"/>
    <w:rsid w:val="00177F72"/>
    <w:rsid w:val="001809ED"/>
    <w:rsid w:val="00181A6E"/>
    <w:rsid w:val="00182116"/>
    <w:rsid w:val="0018237A"/>
    <w:rsid w:val="00183328"/>
    <w:rsid w:val="00183394"/>
    <w:rsid w:val="001846DE"/>
    <w:rsid w:val="00184C82"/>
    <w:rsid w:val="001868DB"/>
    <w:rsid w:val="00186FBB"/>
    <w:rsid w:val="0018719F"/>
    <w:rsid w:val="00191451"/>
    <w:rsid w:val="00191D4E"/>
    <w:rsid w:val="00191D6F"/>
    <w:rsid w:val="00191FE1"/>
    <w:rsid w:val="001928A2"/>
    <w:rsid w:val="00192901"/>
    <w:rsid w:val="00192937"/>
    <w:rsid w:val="00192BE9"/>
    <w:rsid w:val="00193DEF"/>
    <w:rsid w:val="0019489D"/>
    <w:rsid w:val="00194973"/>
    <w:rsid w:val="0019549C"/>
    <w:rsid w:val="00195C5F"/>
    <w:rsid w:val="001960F5"/>
    <w:rsid w:val="001962E1"/>
    <w:rsid w:val="001A1CEB"/>
    <w:rsid w:val="001A36F8"/>
    <w:rsid w:val="001A3F85"/>
    <w:rsid w:val="001A423E"/>
    <w:rsid w:val="001A4ED3"/>
    <w:rsid w:val="001A5535"/>
    <w:rsid w:val="001A5703"/>
    <w:rsid w:val="001A672E"/>
    <w:rsid w:val="001A7108"/>
    <w:rsid w:val="001A75E3"/>
    <w:rsid w:val="001A7725"/>
    <w:rsid w:val="001B0861"/>
    <w:rsid w:val="001B1504"/>
    <w:rsid w:val="001B17CD"/>
    <w:rsid w:val="001B2096"/>
    <w:rsid w:val="001B378C"/>
    <w:rsid w:val="001B4E0A"/>
    <w:rsid w:val="001B5120"/>
    <w:rsid w:val="001B6055"/>
    <w:rsid w:val="001C1C02"/>
    <w:rsid w:val="001C273E"/>
    <w:rsid w:val="001C4D54"/>
    <w:rsid w:val="001C537C"/>
    <w:rsid w:val="001C62E5"/>
    <w:rsid w:val="001C63FF"/>
    <w:rsid w:val="001C6402"/>
    <w:rsid w:val="001C6FCE"/>
    <w:rsid w:val="001C74AB"/>
    <w:rsid w:val="001D059E"/>
    <w:rsid w:val="001D08E2"/>
    <w:rsid w:val="001D0A4F"/>
    <w:rsid w:val="001D0E75"/>
    <w:rsid w:val="001D355C"/>
    <w:rsid w:val="001D491B"/>
    <w:rsid w:val="001D7412"/>
    <w:rsid w:val="001E0878"/>
    <w:rsid w:val="001E142A"/>
    <w:rsid w:val="001E189B"/>
    <w:rsid w:val="001E2D5C"/>
    <w:rsid w:val="001E3ACE"/>
    <w:rsid w:val="001E5BEA"/>
    <w:rsid w:val="001F0B80"/>
    <w:rsid w:val="001F4BE0"/>
    <w:rsid w:val="002002E8"/>
    <w:rsid w:val="00200D06"/>
    <w:rsid w:val="00202970"/>
    <w:rsid w:val="0020317C"/>
    <w:rsid w:val="00203B2A"/>
    <w:rsid w:val="0021069B"/>
    <w:rsid w:val="0021221B"/>
    <w:rsid w:val="0021308A"/>
    <w:rsid w:val="002130A9"/>
    <w:rsid w:val="00213477"/>
    <w:rsid w:val="00214D76"/>
    <w:rsid w:val="00215587"/>
    <w:rsid w:val="00215BFD"/>
    <w:rsid w:val="002207D4"/>
    <w:rsid w:val="00221C89"/>
    <w:rsid w:val="002229EC"/>
    <w:rsid w:val="00223AD2"/>
    <w:rsid w:val="00223CD0"/>
    <w:rsid w:val="00223D9B"/>
    <w:rsid w:val="002254C4"/>
    <w:rsid w:val="00225D05"/>
    <w:rsid w:val="00226613"/>
    <w:rsid w:val="00226AD7"/>
    <w:rsid w:val="002270B5"/>
    <w:rsid w:val="0023151D"/>
    <w:rsid w:val="00233526"/>
    <w:rsid w:val="002338A2"/>
    <w:rsid w:val="00233C96"/>
    <w:rsid w:val="002341A7"/>
    <w:rsid w:val="002357A2"/>
    <w:rsid w:val="00235C93"/>
    <w:rsid w:val="00236E93"/>
    <w:rsid w:val="00237D0E"/>
    <w:rsid w:val="00237D5E"/>
    <w:rsid w:val="00240130"/>
    <w:rsid w:val="0024045F"/>
    <w:rsid w:val="0024072D"/>
    <w:rsid w:val="00240B0E"/>
    <w:rsid w:val="00240D94"/>
    <w:rsid w:val="00241EC3"/>
    <w:rsid w:val="00242273"/>
    <w:rsid w:val="002427EC"/>
    <w:rsid w:val="00243AAD"/>
    <w:rsid w:val="00245033"/>
    <w:rsid w:val="002458AD"/>
    <w:rsid w:val="00245F35"/>
    <w:rsid w:val="0024745F"/>
    <w:rsid w:val="00250B38"/>
    <w:rsid w:val="00253B60"/>
    <w:rsid w:val="00254F68"/>
    <w:rsid w:val="00255A60"/>
    <w:rsid w:val="00255CFC"/>
    <w:rsid w:val="0025648A"/>
    <w:rsid w:val="00261D00"/>
    <w:rsid w:val="00261FCA"/>
    <w:rsid w:val="002625CC"/>
    <w:rsid w:val="00262DFA"/>
    <w:rsid w:val="00263206"/>
    <w:rsid w:val="002644AB"/>
    <w:rsid w:val="00266283"/>
    <w:rsid w:val="00266D5A"/>
    <w:rsid w:val="00267A9B"/>
    <w:rsid w:val="0027116E"/>
    <w:rsid w:val="00271D5C"/>
    <w:rsid w:val="00272967"/>
    <w:rsid w:val="00273AFB"/>
    <w:rsid w:val="00273B58"/>
    <w:rsid w:val="00273B62"/>
    <w:rsid w:val="0027685C"/>
    <w:rsid w:val="0027748D"/>
    <w:rsid w:val="002807A2"/>
    <w:rsid w:val="00281915"/>
    <w:rsid w:val="00281CF5"/>
    <w:rsid w:val="00282624"/>
    <w:rsid w:val="00283FAE"/>
    <w:rsid w:val="0028652A"/>
    <w:rsid w:val="00286BCC"/>
    <w:rsid w:val="00286FBF"/>
    <w:rsid w:val="00295688"/>
    <w:rsid w:val="002957B0"/>
    <w:rsid w:val="0029597E"/>
    <w:rsid w:val="00297449"/>
    <w:rsid w:val="002A01DB"/>
    <w:rsid w:val="002A088F"/>
    <w:rsid w:val="002A13EE"/>
    <w:rsid w:val="002A333E"/>
    <w:rsid w:val="002A3BB8"/>
    <w:rsid w:val="002A6291"/>
    <w:rsid w:val="002A633D"/>
    <w:rsid w:val="002A6A6A"/>
    <w:rsid w:val="002B03AF"/>
    <w:rsid w:val="002B114B"/>
    <w:rsid w:val="002B1678"/>
    <w:rsid w:val="002C0695"/>
    <w:rsid w:val="002C0945"/>
    <w:rsid w:val="002C42A6"/>
    <w:rsid w:val="002C45F4"/>
    <w:rsid w:val="002C47E5"/>
    <w:rsid w:val="002C679E"/>
    <w:rsid w:val="002C6842"/>
    <w:rsid w:val="002C7B42"/>
    <w:rsid w:val="002D04C9"/>
    <w:rsid w:val="002D1E95"/>
    <w:rsid w:val="002D3EFD"/>
    <w:rsid w:val="002D4128"/>
    <w:rsid w:val="002D6891"/>
    <w:rsid w:val="002E2D6E"/>
    <w:rsid w:val="002E36E5"/>
    <w:rsid w:val="002E3BF4"/>
    <w:rsid w:val="002E58EB"/>
    <w:rsid w:val="002E5FD8"/>
    <w:rsid w:val="002F5578"/>
    <w:rsid w:val="002F5640"/>
    <w:rsid w:val="002F5F36"/>
    <w:rsid w:val="002F6200"/>
    <w:rsid w:val="002F623B"/>
    <w:rsid w:val="0030132F"/>
    <w:rsid w:val="003053ED"/>
    <w:rsid w:val="0030636E"/>
    <w:rsid w:val="00306C22"/>
    <w:rsid w:val="00307C47"/>
    <w:rsid w:val="003114F5"/>
    <w:rsid w:val="00311577"/>
    <w:rsid w:val="00311D56"/>
    <w:rsid w:val="00315820"/>
    <w:rsid w:val="00315EA4"/>
    <w:rsid w:val="003168BA"/>
    <w:rsid w:val="00316C2D"/>
    <w:rsid w:val="00317B25"/>
    <w:rsid w:val="00317D67"/>
    <w:rsid w:val="00320D4F"/>
    <w:rsid w:val="00321BF7"/>
    <w:rsid w:val="00321FAF"/>
    <w:rsid w:val="003225BC"/>
    <w:rsid w:val="00323240"/>
    <w:rsid w:val="00323451"/>
    <w:rsid w:val="003237A6"/>
    <w:rsid w:val="003238AF"/>
    <w:rsid w:val="00323E62"/>
    <w:rsid w:val="00324273"/>
    <w:rsid w:val="00325BB5"/>
    <w:rsid w:val="0032632C"/>
    <w:rsid w:val="0032766A"/>
    <w:rsid w:val="00327B6F"/>
    <w:rsid w:val="00327F0B"/>
    <w:rsid w:val="003346FA"/>
    <w:rsid w:val="00334A08"/>
    <w:rsid w:val="00334CFC"/>
    <w:rsid w:val="003369E5"/>
    <w:rsid w:val="00336CC9"/>
    <w:rsid w:val="00340742"/>
    <w:rsid w:val="00341D3B"/>
    <w:rsid w:val="0034305D"/>
    <w:rsid w:val="00344454"/>
    <w:rsid w:val="00351223"/>
    <w:rsid w:val="00352A45"/>
    <w:rsid w:val="003550F5"/>
    <w:rsid w:val="003557ED"/>
    <w:rsid w:val="003558BC"/>
    <w:rsid w:val="00355ED5"/>
    <w:rsid w:val="00356120"/>
    <w:rsid w:val="00360894"/>
    <w:rsid w:val="0036308D"/>
    <w:rsid w:val="00364234"/>
    <w:rsid w:val="0036438D"/>
    <w:rsid w:val="00370079"/>
    <w:rsid w:val="003705FE"/>
    <w:rsid w:val="00372459"/>
    <w:rsid w:val="0037439D"/>
    <w:rsid w:val="003767D3"/>
    <w:rsid w:val="003769EC"/>
    <w:rsid w:val="00376BB4"/>
    <w:rsid w:val="00377BCC"/>
    <w:rsid w:val="00382E96"/>
    <w:rsid w:val="003853C3"/>
    <w:rsid w:val="00385524"/>
    <w:rsid w:val="00385CBE"/>
    <w:rsid w:val="00391948"/>
    <w:rsid w:val="00391A50"/>
    <w:rsid w:val="00393D3B"/>
    <w:rsid w:val="00394EF5"/>
    <w:rsid w:val="00395A5D"/>
    <w:rsid w:val="00397841"/>
    <w:rsid w:val="003A0D7B"/>
    <w:rsid w:val="003A31FB"/>
    <w:rsid w:val="003A478D"/>
    <w:rsid w:val="003A4BE8"/>
    <w:rsid w:val="003A4D64"/>
    <w:rsid w:val="003A5B75"/>
    <w:rsid w:val="003A5D3C"/>
    <w:rsid w:val="003A5D6C"/>
    <w:rsid w:val="003A71ED"/>
    <w:rsid w:val="003A76C8"/>
    <w:rsid w:val="003A7AE7"/>
    <w:rsid w:val="003B17D0"/>
    <w:rsid w:val="003B2922"/>
    <w:rsid w:val="003B3B0B"/>
    <w:rsid w:val="003B3C37"/>
    <w:rsid w:val="003B4153"/>
    <w:rsid w:val="003B42C2"/>
    <w:rsid w:val="003B6B05"/>
    <w:rsid w:val="003B6E12"/>
    <w:rsid w:val="003C0D42"/>
    <w:rsid w:val="003C30BB"/>
    <w:rsid w:val="003C49B1"/>
    <w:rsid w:val="003C5465"/>
    <w:rsid w:val="003C5656"/>
    <w:rsid w:val="003C60AB"/>
    <w:rsid w:val="003C77ED"/>
    <w:rsid w:val="003C7C8B"/>
    <w:rsid w:val="003D03D8"/>
    <w:rsid w:val="003D1345"/>
    <w:rsid w:val="003D1840"/>
    <w:rsid w:val="003D1FB7"/>
    <w:rsid w:val="003D30B4"/>
    <w:rsid w:val="003D5308"/>
    <w:rsid w:val="003D54F9"/>
    <w:rsid w:val="003D5652"/>
    <w:rsid w:val="003E0296"/>
    <w:rsid w:val="003E0B95"/>
    <w:rsid w:val="003E2D1D"/>
    <w:rsid w:val="003E34FA"/>
    <w:rsid w:val="003E570B"/>
    <w:rsid w:val="003E63A5"/>
    <w:rsid w:val="003E66A9"/>
    <w:rsid w:val="003E70DC"/>
    <w:rsid w:val="003E7945"/>
    <w:rsid w:val="003E7A25"/>
    <w:rsid w:val="003F1D7F"/>
    <w:rsid w:val="003F704C"/>
    <w:rsid w:val="00400049"/>
    <w:rsid w:val="0040080C"/>
    <w:rsid w:val="004010C2"/>
    <w:rsid w:val="00401242"/>
    <w:rsid w:val="0040388D"/>
    <w:rsid w:val="00405D16"/>
    <w:rsid w:val="00407259"/>
    <w:rsid w:val="00411225"/>
    <w:rsid w:val="004112FD"/>
    <w:rsid w:val="004120C0"/>
    <w:rsid w:val="00413BA6"/>
    <w:rsid w:val="004148D5"/>
    <w:rsid w:val="00414C71"/>
    <w:rsid w:val="0041549C"/>
    <w:rsid w:val="00415940"/>
    <w:rsid w:val="0041649C"/>
    <w:rsid w:val="004167A4"/>
    <w:rsid w:val="00417913"/>
    <w:rsid w:val="00417E2E"/>
    <w:rsid w:val="00420DD8"/>
    <w:rsid w:val="00421C2C"/>
    <w:rsid w:val="0042270B"/>
    <w:rsid w:val="004228F0"/>
    <w:rsid w:val="00423514"/>
    <w:rsid w:val="004241DF"/>
    <w:rsid w:val="00426D1C"/>
    <w:rsid w:val="0042718B"/>
    <w:rsid w:val="004273B9"/>
    <w:rsid w:val="004316B3"/>
    <w:rsid w:val="0043195F"/>
    <w:rsid w:val="0043297E"/>
    <w:rsid w:val="00434883"/>
    <w:rsid w:val="00434FA8"/>
    <w:rsid w:val="004353AA"/>
    <w:rsid w:val="00436733"/>
    <w:rsid w:val="004369DF"/>
    <w:rsid w:val="00437298"/>
    <w:rsid w:val="004419BF"/>
    <w:rsid w:val="0044219C"/>
    <w:rsid w:val="00442AA0"/>
    <w:rsid w:val="00444D61"/>
    <w:rsid w:val="00446515"/>
    <w:rsid w:val="00446841"/>
    <w:rsid w:val="00447EA6"/>
    <w:rsid w:val="00450D36"/>
    <w:rsid w:val="00452079"/>
    <w:rsid w:val="00454697"/>
    <w:rsid w:val="00454E0F"/>
    <w:rsid w:val="00457558"/>
    <w:rsid w:val="00457B29"/>
    <w:rsid w:val="00460F24"/>
    <w:rsid w:val="0046134D"/>
    <w:rsid w:val="004614F1"/>
    <w:rsid w:val="00461774"/>
    <w:rsid w:val="00463AAA"/>
    <w:rsid w:val="00470B7A"/>
    <w:rsid w:val="004710A9"/>
    <w:rsid w:val="004740F8"/>
    <w:rsid w:val="00474ECA"/>
    <w:rsid w:val="004775C6"/>
    <w:rsid w:val="0048018C"/>
    <w:rsid w:val="00482C03"/>
    <w:rsid w:val="004836BF"/>
    <w:rsid w:val="00483F8D"/>
    <w:rsid w:val="00484345"/>
    <w:rsid w:val="004907EA"/>
    <w:rsid w:val="00490D4D"/>
    <w:rsid w:val="00491BC1"/>
    <w:rsid w:val="00492AA2"/>
    <w:rsid w:val="00492CE0"/>
    <w:rsid w:val="00493980"/>
    <w:rsid w:val="00493AE8"/>
    <w:rsid w:val="00494B99"/>
    <w:rsid w:val="004960E8"/>
    <w:rsid w:val="0049772C"/>
    <w:rsid w:val="004A14A9"/>
    <w:rsid w:val="004A16C7"/>
    <w:rsid w:val="004A2B18"/>
    <w:rsid w:val="004A2FF0"/>
    <w:rsid w:val="004A4CD9"/>
    <w:rsid w:val="004A5D83"/>
    <w:rsid w:val="004A7D5F"/>
    <w:rsid w:val="004B1C79"/>
    <w:rsid w:val="004B2B36"/>
    <w:rsid w:val="004B2CD7"/>
    <w:rsid w:val="004B36D5"/>
    <w:rsid w:val="004B3AC8"/>
    <w:rsid w:val="004B49B6"/>
    <w:rsid w:val="004B5338"/>
    <w:rsid w:val="004B5861"/>
    <w:rsid w:val="004B5AA1"/>
    <w:rsid w:val="004B7863"/>
    <w:rsid w:val="004B7D7D"/>
    <w:rsid w:val="004C06E9"/>
    <w:rsid w:val="004C1AB2"/>
    <w:rsid w:val="004C283B"/>
    <w:rsid w:val="004C2D98"/>
    <w:rsid w:val="004C34C3"/>
    <w:rsid w:val="004C54E2"/>
    <w:rsid w:val="004C5AE0"/>
    <w:rsid w:val="004C5AEE"/>
    <w:rsid w:val="004C5E00"/>
    <w:rsid w:val="004C6486"/>
    <w:rsid w:val="004C72FA"/>
    <w:rsid w:val="004C7981"/>
    <w:rsid w:val="004D0715"/>
    <w:rsid w:val="004D111C"/>
    <w:rsid w:val="004D139F"/>
    <w:rsid w:val="004D14EF"/>
    <w:rsid w:val="004D158F"/>
    <w:rsid w:val="004D1959"/>
    <w:rsid w:val="004D1AA0"/>
    <w:rsid w:val="004D25D0"/>
    <w:rsid w:val="004D3DC8"/>
    <w:rsid w:val="004D4F93"/>
    <w:rsid w:val="004D6564"/>
    <w:rsid w:val="004D67A7"/>
    <w:rsid w:val="004D7A53"/>
    <w:rsid w:val="004D7B4D"/>
    <w:rsid w:val="004E0260"/>
    <w:rsid w:val="004E0882"/>
    <w:rsid w:val="004E20F4"/>
    <w:rsid w:val="004E4CF8"/>
    <w:rsid w:val="004E70E0"/>
    <w:rsid w:val="004F1A86"/>
    <w:rsid w:val="004F1D0B"/>
    <w:rsid w:val="004F4B41"/>
    <w:rsid w:val="004F5EAF"/>
    <w:rsid w:val="004F74B2"/>
    <w:rsid w:val="004F750D"/>
    <w:rsid w:val="004F77C5"/>
    <w:rsid w:val="00504641"/>
    <w:rsid w:val="00505796"/>
    <w:rsid w:val="00505D15"/>
    <w:rsid w:val="00506658"/>
    <w:rsid w:val="00506B93"/>
    <w:rsid w:val="0050732C"/>
    <w:rsid w:val="00507C72"/>
    <w:rsid w:val="005112D0"/>
    <w:rsid w:val="005130A0"/>
    <w:rsid w:val="005132B9"/>
    <w:rsid w:val="00513EEB"/>
    <w:rsid w:val="00514622"/>
    <w:rsid w:val="00515640"/>
    <w:rsid w:val="00515646"/>
    <w:rsid w:val="00515F2D"/>
    <w:rsid w:val="0051704C"/>
    <w:rsid w:val="005205DB"/>
    <w:rsid w:val="005218D9"/>
    <w:rsid w:val="00523B10"/>
    <w:rsid w:val="00524118"/>
    <w:rsid w:val="005256AC"/>
    <w:rsid w:val="005258C9"/>
    <w:rsid w:val="0052665B"/>
    <w:rsid w:val="00527D14"/>
    <w:rsid w:val="00530EA9"/>
    <w:rsid w:val="005311AD"/>
    <w:rsid w:val="0053142D"/>
    <w:rsid w:val="0053258E"/>
    <w:rsid w:val="00533754"/>
    <w:rsid w:val="00533BC8"/>
    <w:rsid w:val="00534891"/>
    <w:rsid w:val="00537B5C"/>
    <w:rsid w:val="00541C67"/>
    <w:rsid w:val="0054226E"/>
    <w:rsid w:val="005426EC"/>
    <w:rsid w:val="00543116"/>
    <w:rsid w:val="00543717"/>
    <w:rsid w:val="00543852"/>
    <w:rsid w:val="00543FBE"/>
    <w:rsid w:val="005441BE"/>
    <w:rsid w:val="005446DC"/>
    <w:rsid w:val="00544C0C"/>
    <w:rsid w:val="0054528F"/>
    <w:rsid w:val="00545E89"/>
    <w:rsid w:val="00546676"/>
    <w:rsid w:val="0054696F"/>
    <w:rsid w:val="005511D2"/>
    <w:rsid w:val="005516A6"/>
    <w:rsid w:val="00552446"/>
    <w:rsid w:val="00552FD2"/>
    <w:rsid w:val="005531DC"/>
    <w:rsid w:val="0055365A"/>
    <w:rsid w:val="0055673B"/>
    <w:rsid w:val="00556EEB"/>
    <w:rsid w:val="00557064"/>
    <w:rsid w:val="00557EAC"/>
    <w:rsid w:val="00562CAF"/>
    <w:rsid w:val="0056398E"/>
    <w:rsid w:val="00564A6E"/>
    <w:rsid w:val="00564BE5"/>
    <w:rsid w:val="005653B4"/>
    <w:rsid w:val="00566AD8"/>
    <w:rsid w:val="00567F62"/>
    <w:rsid w:val="00570EAE"/>
    <w:rsid w:val="00571779"/>
    <w:rsid w:val="0057321D"/>
    <w:rsid w:val="00573368"/>
    <w:rsid w:val="0057467C"/>
    <w:rsid w:val="00574B4C"/>
    <w:rsid w:val="00575317"/>
    <w:rsid w:val="005767C4"/>
    <w:rsid w:val="00577368"/>
    <w:rsid w:val="00577BAF"/>
    <w:rsid w:val="00581B19"/>
    <w:rsid w:val="00582576"/>
    <w:rsid w:val="00582F7D"/>
    <w:rsid w:val="00590B3D"/>
    <w:rsid w:val="00590C0F"/>
    <w:rsid w:val="0059356D"/>
    <w:rsid w:val="00593B9F"/>
    <w:rsid w:val="005947A8"/>
    <w:rsid w:val="00594A51"/>
    <w:rsid w:val="00594B4D"/>
    <w:rsid w:val="00594D05"/>
    <w:rsid w:val="0059540A"/>
    <w:rsid w:val="005A0C7D"/>
    <w:rsid w:val="005A4CE7"/>
    <w:rsid w:val="005A4E19"/>
    <w:rsid w:val="005A6CDE"/>
    <w:rsid w:val="005B01E0"/>
    <w:rsid w:val="005B08B7"/>
    <w:rsid w:val="005B0F28"/>
    <w:rsid w:val="005B2A10"/>
    <w:rsid w:val="005B33A7"/>
    <w:rsid w:val="005B687E"/>
    <w:rsid w:val="005B6C31"/>
    <w:rsid w:val="005C34E4"/>
    <w:rsid w:val="005C3C48"/>
    <w:rsid w:val="005C464E"/>
    <w:rsid w:val="005C481C"/>
    <w:rsid w:val="005C4986"/>
    <w:rsid w:val="005C5233"/>
    <w:rsid w:val="005C59BD"/>
    <w:rsid w:val="005C7602"/>
    <w:rsid w:val="005D0906"/>
    <w:rsid w:val="005D15C7"/>
    <w:rsid w:val="005D2698"/>
    <w:rsid w:val="005D2D67"/>
    <w:rsid w:val="005D34F2"/>
    <w:rsid w:val="005D48BA"/>
    <w:rsid w:val="005D5BAE"/>
    <w:rsid w:val="005D61AD"/>
    <w:rsid w:val="005D7383"/>
    <w:rsid w:val="005E052B"/>
    <w:rsid w:val="005E1962"/>
    <w:rsid w:val="005E2F72"/>
    <w:rsid w:val="005E3DD1"/>
    <w:rsid w:val="005E4C50"/>
    <w:rsid w:val="005E6519"/>
    <w:rsid w:val="005E69AD"/>
    <w:rsid w:val="005E7951"/>
    <w:rsid w:val="005E7CEA"/>
    <w:rsid w:val="005F0B05"/>
    <w:rsid w:val="005F1305"/>
    <w:rsid w:val="005F20E1"/>
    <w:rsid w:val="005F2413"/>
    <w:rsid w:val="005F31D0"/>
    <w:rsid w:val="005F31D6"/>
    <w:rsid w:val="005F478A"/>
    <w:rsid w:val="005F6349"/>
    <w:rsid w:val="005F642C"/>
    <w:rsid w:val="005F6D61"/>
    <w:rsid w:val="005F7822"/>
    <w:rsid w:val="006004EB"/>
    <w:rsid w:val="00600DD5"/>
    <w:rsid w:val="00601AED"/>
    <w:rsid w:val="00601F2C"/>
    <w:rsid w:val="00602D36"/>
    <w:rsid w:val="00603908"/>
    <w:rsid w:val="00604476"/>
    <w:rsid w:val="006069F0"/>
    <w:rsid w:val="00610EC4"/>
    <w:rsid w:val="006125AD"/>
    <w:rsid w:val="00612B6D"/>
    <w:rsid w:val="00613490"/>
    <w:rsid w:val="00613E30"/>
    <w:rsid w:val="006142C9"/>
    <w:rsid w:val="006145A3"/>
    <w:rsid w:val="00614A4E"/>
    <w:rsid w:val="006162EF"/>
    <w:rsid w:val="00620206"/>
    <w:rsid w:val="00620238"/>
    <w:rsid w:val="00620413"/>
    <w:rsid w:val="00620B62"/>
    <w:rsid w:val="00621CFC"/>
    <w:rsid w:val="00622675"/>
    <w:rsid w:val="00622925"/>
    <w:rsid w:val="00622CAA"/>
    <w:rsid w:val="00622F33"/>
    <w:rsid w:val="00623D4E"/>
    <w:rsid w:val="00623E55"/>
    <w:rsid w:val="006242ED"/>
    <w:rsid w:val="00626904"/>
    <w:rsid w:val="00627550"/>
    <w:rsid w:val="00627965"/>
    <w:rsid w:val="00627D72"/>
    <w:rsid w:val="006300B8"/>
    <w:rsid w:val="006319C2"/>
    <w:rsid w:val="00631FDF"/>
    <w:rsid w:val="00632CC2"/>
    <w:rsid w:val="00632F35"/>
    <w:rsid w:val="00633758"/>
    <w:rsid w:val="00634664"/>
    <w:rsid w:val="0063484A"/>
    <w:rsid w:val="006354B7"/>
    <w:rsid w:val="00637547"/>
    <w:rsid w:val="006405A3"/>
    <w:rsid w:val="00645B74"/>
    <w:rsid w:val="006465B2"/>
    <w:rsid w:val="00646DCE"/>
    <w:rsid w:val="00650579"/>
    <w:rsid w:val="0065066F"/>
    <w:rsid w:val="00651BE5"/>
    <w:rsid w:val="00651D03"/>
    <w:rsid w:val="00652368"/>
    <w:rsid w:val="006534AD"/>
    <w:rsid w:val="00653C6C"/>
    <w:rsid w:val="00653FEC"/>
    <w:rsid w:val="00654449"/>
    <w:rsid w:val="00655662"/>
    <w:rsid w:val="00660450"/>
    <w:rsid w:val="006604E2"/>
    <w:rsid w:val="0066283A"/>
    <w:rsid w:val="00664B85"/>
    <w:rsid w:val="0066626E"/>
    <w:rsid w:val="006673BA"/>
    <w:rsid w:val="00671947"/>
    <w:rsid w:val="00672227"/>
    <w:rsid w:val="00672DD0"/>
    <w:rsid w:val="006735AC"/>
    <w:rsid w:val="00674F5B"/>
    <w:rsid w:val="006818D9"/>
    <w:rsid w:val="00682CAD"/>
    <w:rsid w:val="00685266"/>
    <w:rsid w:val="00685C83"/>
    <w:rsid w:val="00686A5A"/>
    <w:rsid w:val="00686C1A"/>
    <w:rsid w:val="00687EE9"/>
    <w:rsid w:val="00692DF2"/>
    <w:rsid w:val="00693CF6"/>
    <w:rsid w:val="006940C5"/>
    <w:rsid w:val="00694A20"/>
    <w:rsid w:val="00694CDE"/>
    <w:rsid w:val="00695784"/>
    <w:rsid w:val="006A2496"/>
    <w:rsid w:val="006A2A02"/>
    <w:rsid w:val="006A4608"/>
    <w:rsid w:val="006A64A9"/>
    <w:rsid w:val="006A6B06"/>
    <w:rsid w:val="006A6B95"/>
    <w:rsid w:val="006A6C17"/>
    <w:rsid w:val="006B014C"/>
    <w:rsid w:val="006B0712"/>
    <w:rsid w:val="006B2E41"/>
    <w:rsid w:val="006B4E95"/>
    <w:rsid w:val="006B566E"/>
    <w:rsid w:val="006B74C9"/>
    <w:rsid w:val="006B7AD0"/>
    <w:rsid w:val="006C04FD"/>
    <w:rsid w:val="006C06AA"/>
    <w:rsid w:val="006C124B"/>
    <w:rsid w:val="006C134B"/>
    <w:rsid w:val="006C2D89"/>
    <w:rsid w:val="006C3300"/>
    <w:rsid w:val="006C548B"/>
    <w:rsid w:val="006D0008"/>
    <w:rsid w:val="006D01F9"/>
    <w:rsid w:val="006D2F98"/>
    <w:rsid w:val="006D32B0"/>
    <w:rsid w:val="006D35AE"/>
    <w:rsid w:val="006D3BF7"/>
    <w:rsid w:val="006D671C"/>
    <w:rsid w:val="006D76D0"/>
    <w:rsid w:val="006E107A"/>
    <w:rsid w:val="006E2499"/>
    <w:rsid w:val="006E282B"/>
    <w:rsid w:val="006E3479"/>
    <w:rsid w:val="006E4B89"/>
    <w:rsid w:val="006E665F"/>
    <w:rsid w:val="006E7AC8"/>
    <w:rsid w:val="006F0379"/>
    <w:rsid w:val="006F3C26"/>
    <w:rsid w:val="006F4034"/>
    <w:rsid w:val="006F485D"/>
    <w:rsid w:val="006F49CD"/>
    <w:rsid w:val="006F581C"/>
    <w:rsid w:val="007010E3"/>
    <w:rsid w:val="0070166D"/>
    <w:rsid w:val="00702802"/>
    <w:rsid w:val="00702CB2"/>
    <w:rsid w:val="0070327E"/>
    <w:rsid w:val="0070542E"/>
    <w:rsid w:val="00706797"/>
    <w:rsid w:val="00710973"/>
    <w:rsid w:val="00711729"/>
    <w:rsid w:val="0071214E"/>
    <w:rsid w:val="00712A82"/>
    <w:rsid w:val="0071397B"/>
    <w:rsid w:val="00715739"/>
    <w:rsid w:val="0071675C"/>
    <w:rsid w:val="00716945"/>
    <w:rsid w:val="0071749E"/>
    <w:rsid w:val="0071761D"/>
    <w:rsid w:val="00717B35"/>
    <w:rsid w:val="0072095C"/>
    <w:rsid w:val="00724114"/>
    <w:rsid w:val="00724904"/>
    <w:rsid w:val="00724EA9"/>
    <w:rsid w:val="007253C3"/>
    <w:rsid w:val="00727990"/>
    <w:rsid w:val="00733037"/>
    <w:rsid w:val="00733C58"/>
    <w:rsid w:val="00733DE6"/>
    <w:rsid w:val="00734143"/>
    <w:rsid w:val="007353A4"/>
    <w:rsid w:val="007354D0"/>
    <w:rsid w:val="007356B3"/>
    <w:rsid w:val="00735EDE"/>
    <w:rsid w:val="0074024A"/>
    <w:rsid w:val="00741593"/>
    <w:rsid w:val="00742B7B"/>
    <w:rsid w:val="007430EC"/>
    <w:rsid w:val="0074390E"/>
    <w:rsid w:val="007447AF"/>
    <w:rsid w:val="00744EA9"/>
    <w:rsid w:val="00745196"/>
    <w:rsid w:val="007451A4"/>
    <w:rsid w:val="00745990"/>
    <w:rsid w:val="007467DF"/>
    <w:rsid w:val="007476A7"/>
    <w:rsid w:val="00747AB6"/>
    <w:rsid w:val="00752804"/>
    <w:rsid w:val="007531C6"/>
    <w:rsid w:val="007558F6"/>
    <w:rsid w:val="00756FE1"/>
    <w:rsid w:val="00757FD9"/>
    <w:rsid w:val="007601CF"/>
    <w:rsid w:val="0076037C"/>
    <w:rsid w:val="00760719"/>
    <w:rsid w:val="00760E18"/>
    <w:rsid w:val="007611F8"/>
    <w:rsid w:val="007612FB"/>
    <w:rsid w:val="00762063"/>
    <w:rsid w:val="00762B61"/>
    <w:rsid w:val="00762F03"/>
    <w:rsid w:val="00765AA9"/>
    <w:rsid w:val="00767386"/>
    <w:rsid w:val="00767ABF"/>
    <w:rsid w:val="007704E5"/>
    <w:rsid w:val="00771CAD"/>
    <w:rsid w:val="00773B01"/>
    <w:rsid w:val="00774F32"/>
    <w:rsid w:val="00775D69"/>
    <w:rsid w:val="00775F76"/>
    <w:rsid w:val="00776357"/>
    <w:rsid w:val="00780A00"/>
    <w:rsid w:val="00780AF4"/>
    <w:rsid w:val="0078139B"/>
    <w:rsid w:val="007814D0"/>
    <w:rsid w:val="007819AC"/>
    <w:rsid w:val="00781B9A"/>
    <w:rsid w:val="007821F6"/>
    <w:rsid w:val="00782F8A"/>
    <w:rsid w:val="007837E0"/>
    <w:rsid w:val="00784C59"/>
    <w:rsid w:val="00784CBF"/>
    <w:rsid w:val="007875A5"/>
    <w:rsid w:val="0079008A"/>
    <w:rsid w:val="007900BD"/>
    <w:rsid w:val="00791F64"/>
    <w:rsid w:val="00792233"/>
    <w:rsid w:val="00792971"/>
    <w:rsid w:val="007960CA"/>
    <w:rsid w:val="007967A1"/>
    <w:rsid w:val="00797F3B"/>
    <w:rsid w:val="007A04A7"/>
    <w:rsid w:val="007A0F7D"/>
    <w:rsid w:val="007A109F"/>
    <w:rsid w:val="007A171B"/>
    <w:rsid w:val="007A1969"/>
    <w:rsid w:val="007A2D9E"/>
    <w:rsid w:val="007A4105"/>
    <w:rsid w:val="007A45E7"/>
    <w:rsid w:val="007A5331"/>
    <w:rsid w:val="007A5623"/>
    <w:rsid w:val="007A5C04"/>
    <w:rsid w:val="007A5C62"/>
    <w:rsid w:val="007A6AFE"/>
    <w:rsid w:val="007A78F1"/>
    <w:rsid w:val="007B13D8"/>
    <w:rsid w:val="007B17DF"/>
    <w:rsid w:val="007B1D95"/>
    <w:rsid w:val="007B7EE8"/>
    <w:rsid w:val="007C110E"/>
    <w:rsid w:val="007C1913"/>
    <w:rsid w:val="007C208E"/>
    <w:rsid w:val="007C2A20"/>
    <w:rsid w:val="007C2D72"/>
    <w:rsid w:val="007C308B"/>
    <w:rsid w:val="007C4647"/>
    <w:rsid w:val="007C4CCA"/>
    <w:rsid w:val="007D0A04"/>
    <w:rsid w:val="007D2833"/>
    <w:rsid w:val="007D5099"/>
    <w:rsid w:val="007D597E"/>
    <w:rsid w:val="007D605C"/>
    <w:rsid w:val="007E0AEE"/>
    <w:rsid w:val="007E0FDD"/>
    <w:rsid w:val="007E126B"/>
    <w:rsid w:val="007E1DAB"/>
    <w:rsid w:val="007E1EDA"/>
    <w:rsid w:val="007E29A6"/>
    <w:rsid w:val="007E41FA"/>
    <w:rsid w:val="007E4E17"/>
    <w:rsid w:val="007F1AC7"/>
    <w:rsid w:val="007F27AD"/>
    <w:rsid w:val="007F3A2B"/>
    <w:rsid w:val="007F4057"/>
    <w:rsid w:val="007F4A04"/>
    <w:rsid w:val="007F5552"/>
    <w:rsid w:val="007F58B5"/>
    <w:rsid w:val="008013C8"/>
    <w:rsid w:val="008019DF"/>
    <w:rsid w:val="00802663"/>
    <w:rsid w:val="00802C13"/>
    <w:rsid w:val="0080401C"/>
    <w:rsid w:val="008049B8"/>
    <w:rsid w:val="00806010"/>
    <w:rsid w:val="00806572"/>
    <w:rsid w:val="00812C2C"/>
    <w:rsid w:val="0081317B"/>
    <w:rsid w:val="0081434F"/>
    <w:rsid w:val="0081697D"/>
    <w:rsid w:val="00816D81"/>
    <w:rsid w:val="0081743E"/>
    <w:rsid w:val="00820C0C"/>
    <w:rsid w:val="0082126B"/>
    <w:rsid w:val="0082179E"/>
    <w:rsid w:val="008221AF"/>
    <w:rsid w:val="00822D83"/>
    <w:rsid w:val="00822F9E"/>
    <w:rsid w:val="00824837"/>
    <w:rsid w:val="00824FC2"/>
    <w:rsid w:val="008263CC"/>
    <w:rsid w:val="00826523"/>
    <w:rsid w:val="008275D7"/>
    <w:rsid w:val="00827969"/>
    <w:rsid w:val="008305F6"/>
    <w:rsid w:val="00830619"/>
    <w:rsid w:val="00831CE9"/>
    <w:rsid w:val="00833B9D"/>
    <w:rsid w:val="008340C2"/>
    <w:rsid w:val="008341AC"/>
    <w:rsid w:val="00834716"/>
    <w:rsid w:val="00835CA2"/>
    <w:rsid w:val="00843249"/>
    <w:rsid w:val="008455F0"/>
    <w:rsid w:val="00846108"/>
    <w:rsid w:val="00847356"/>
    <w:rsid w:val="008500BD"/>
    <w:rsid w:val="0085053C"/>
    <w:rsid w:val="00850EA9"/>
    <w:rsid w:val="00852862"/>
    <w:rsid w:val="00854BAA"/>
    <w:rsid w:val="00855DCC"/>
    <w:rsid w:val="0086096C"/>
    <w:rsid w:val="00862935"/>
    <w:rsid w:val="0086497A"/>
    <w:rsid w:val="008655B4"/>
    <w:rsid w:val="00870393"/>
    <w:rsid w:val="008718A0"/>
    <w:rsid w:val="00872D6B"/>
    <w:rsid w:val="008832F4"/>
    <w:rsid w:val="0088358C"/>
    <w:rsid w:val="008841E6"/>
    <w:rsid w:val="00890637"/>
    <w:rsid w:val="008910C3"/>
    <w:rsid w:val="00892D39"/>
    <w:rsid w:val="008939C4"/>
    <w:rsid w:val="00895D49"/>
    <w:rsid w:val="00897016"/>
    <w:rsid w:val="008A1557"/>
    <w:rsid w:val="008A26AC"/>
    <w:rsid w:val="008A26C6"/>
    <w:rsid w:val="008A2985"/>
    <w:rsid w:val="008A3198"/>
    <w:rsid w:val="008A32BA"/>
    <w:rsid w:val="008A414F"/>
    <w:rsid w:val="008A587D"/>
    <w:rsid w:val="008A5B65"/>
    <w:rsid w:val="008A62D3"/>
    <w:rsid w:val="008A6F1A"/>
    <w:rsid w:val="008B0904"/>
    <w:rsid w:val="008B13B1"/>
    <w:rsid w:val="008B2CE8"/>
    <w:rsid w:val="008B3687"/>
    <w:rsid w:val="008B3FCB"/>
    <w:rsid w:val="008B42E1"/>
    <w:rsid w:val="008B597E"/>
    <w:rsid w:val="008B6717"/>
    <w:rsid w:val="008B7440"/>
    <w:rsid w:val="008C0CC6"/>
    <w:rsid w:val="008C0EF6"/>
    <w:rsid w:val="008C1231"/>
    <w:rsid w:val="008C1590"/>
    <w:rsid w:val="008C16C2"/>
    <w:rsid w:val="008C1BB6"/>
    <w:rsid w:val="008C2419"/>
    <w:rsid w:val="008C2FED"/>
    <w:rsid w:val="008C32C7"/>
    <w:rsid w:val="008C56F9"/>
    <w:rsid w:val="008C7E63"/>
    <w:rsid w:val="008D0379"/>
    <w:rsid w:val="008D07C6"/>
    <w:rsid w:val="008D146B"/>
    <w:rsid w:val="008D1A1A"/>
    <w:rsid w:val="008D2DD2"/>
    <w:rsid w:val="008D3565"/>
    <w:rsid w:val="008D5996"/>
    <w:rsid w:val="008D5ACD"/>
    <w:rsid w:val="008D7988"/>
    <w:rsid w:val="008E037D"/>
    <w:rsid w:val="008E09A2"/>
    <w:rsid w:val="008E2018"/>
    <w:rsid w:val="008E25D8"/>
    <w:rsid w:val="008E265F"/>
    <w:rsid w:val="008E2ABF"/>
    <w:rsid w:val="008E37ED"/>
    <w:rsid w:val="008E4ABA"/>
    <w:rsid w:val="008E50A6"/>
    <w:rsid w:val="008E5213"/>
    <w:rsid w:val="008E620D"/>
    <w:rsid w:val="008F0821"/>
    <w:rsid w:val="008F195E"/>
    <w:rsid w:val="008F27F1"/>
    <w:rsid w:val="008F31CA"/>
    <w:rsid w:val="008F3F04"/>
    <w:rsid w:val="008F4726"/>
    <w:rsid w:val="00901A2E"/>
    <w:rsid w:val="00903555"/>
    <w:rsid w:val="00903E26"/>
    <w:rsid w:val="009046B7"/>
    <w:rsid w:val="00905D35"/>
    <w:rsid w:val="009068FF"/>
    <w:rsid w:val="00907283"/>
    <w:rsid w:val="0090789B"/>
    <w:rsid w:val="00911DE6"/>
    <w:rsid w:val="00911F90"/>
    <w:rsid w:val="00912C63"/>
    <w:rsid w:val="0091302A"/>
    <w:rsid w:val="009131CD"/>
    <w:rsid w:val="0091388C"/>
    <w:rsid w:val="00913D5E"/>
    <w:rsid w:val="0091444F"/>
    <w:rsid w:val="0091542A"/>
    <w:rsid w:val="00916B0D"/>
    <w:rsid w:val="0091713B"/>
    <w:rsid w:val="009205BF"/>
    <w:rsid w:val="00920798"/>
    <w:rsid w:val="009221A6"/>
    <w:rsid w:val="00922CCC"/>
    <w:rsid w:val="00922D91"/>
    <w:rsid w:val="00923199"/>
    <w:rsid w:val="0092327C"/>
    <w:rsid w:val="009245D3"/>
    <w:rsid w:val="00926017"/>
    <w:rsid w:val="009260FD"/>
    <w:rsid w:val="00926645"/>
    <w:rsid w:val="00926827"/>
    <w:rsid w:val="00926EFE"/>
    <w:rsid w:val="009272E1"/>
    <w:rsid w:val="00927B8A"/>
    <w:rsid w:val="00927BA0"/>
    <w:rsid w:val="00927EC1"/>
    <w:rsid w:val="00927F3D"/>
    <w:rsid w:val="009305DF"/>
    <w:rsid w:val="00930D80"/>
    <w:rsid w:val="00931B16"/>
    <w:rsid w:val="00931D97"/>
    <w:rsid w:val="00932928"/>
    <w:rsid w:val="00932D03"/>
    <w:rsid w:val="00932E28"/>
    <w:rsid w:val="009335AD"/>
    <w:rsid w:val="00934EFF"/>
    <w:rsid w:val="009374F9"/>
    <w:rsid w:val="0094070D"/>
    <w:rsid w:val="0094188A"/>
    <w:rsid w:val="009420F6"/>
    <w:rsid w:val="0094305B"/>
    <w:rsid w:val="00943246"/>
    <w:rsid w:val="009442AD"/>
    <w:rsid w:val="009444EA"/>
    <w:rsid w:val="00944DE5"/>
    <w:rsid w:val="00946696"/>
    <w:rsid w:val="00947D20"/>
    <w:rsid w:val="009508EA"/>
    <w:rsid w:val="00951846"/>
    <w:rsid w:val="0095231E"/>
    <w:rsid w:val="00953D1C"/>
    <w:rsid w:val="0095406C"/>
    <w:rsid w:val="00954151"/>
    <w:rsid w:val="00955D15"/>
    <w:rsid w:val="00955D51"/>
    <w:rsid w:val="00955E81"/>
    <w:rsid w:val="0096022E"/>
    <w:rsid w:val="00960310"/>
    <w:rsid w:val="00961278"/>
    <w:rsid w:val="009612E9"/>
    <w:rsid w:val="00961712"/>
    <w:rsid w:val="0096174A"/>
    <w:rsid w:val="009659E9"/>
    <w:rsid w:val="00970910"/>
    <w:rsid w:val="00971508"/>
    <w:rsid w:val="00973535"/>
    <w:rsid w:val="0097376D"/>
    <w:rsid w:val="00974098"/>
    <w:rsid w:val="00976680"/>
    <w:rsid w:val="00980A46"/>
    <w:rsid w:val="00981B40"/>
    <w:rsid w:val="0098206A"/>
    <w:rsid w:val="009846CB"/>
    <w:rsid w:val="00984D9B"/>
    <w:rsid w:val="00985671"/>
    <w:rsid w:val="0099014D"/>
    <w:rsid w:val="00991501"/>
    <w:rsid w:val="0099263C"/>
    <w:rsid w:val="0099405D"/>
    <w:rsid w:val="0099449A"/>
    <w:rsid w:val="0099579A"/>
    <w:rsid w:val="0099677F"/>
    <w:rsid w:val="009967D0"/>
    <w:rsid w:val="00996CFE"/>
    <w:rsid w:val="009A16BC"/>
    <w:rsid w:val="009A2466"/>
    <w:rsid w:val="009A268C"/>
    <w:rsid w:val="009A2D37"/>
    <w:rsid w:val="009A34FF"/>
    <w:rsid w:val="009A5395"/>
    <w:rsid w:val="009A62FC"/>
    <w:rsid w:val="009A69F6"/>
    <w:rsid w:val="009B1E3A"/>
    <w:rsid w:val="009B25B6"/>
    <w:rsid w:val="009B309F"/>
    <w:rsid w:val="009B4255"/>
    <w:rsid w:val="009B5107"/>
    <w:rsid w:val="009B69E8"/>
    <w:rsid w:val="009C0399"/>
    <w:rsid w:val="009C0C75"/>
    <w:rsid w:val="009C2005"/>
    <w:rsid w:val="009C5D70"/>
    <w:rsid w:val="009C5EBE"/>
    <w:rsid w:val="009C6135"/>
    <w:rsid w:val="009C6D97"/>
    <w:rsid w:val="009D4EFE"/>
    <w:rsid w:val="009D53C1"/>
    <w:rsid w:val="009D6616"/>
    <w:rsid w:val="009E0CA7"/>
    <w:rsid w:val="009E2B5C"/>
    <w:rsid w:val="009E3EC3"/>
    <w:rsid w:val="009E42D6"/>
    <w:rsid w:val="009E457C"/>
    <w:rsid w:val="009E53F5"/>
    <w:rsid w:val="009E69C3"/>
    <w:rsid w:val="009E73FB"/>
    <w:rsid w:val="009E7891"/>
    <w:rsid w:val="009E7954"/>
    <w:rsid w:val="009E7DA2"/>
    <w:rsid w:val="009F1CAD"/>
    <w:rsid w:val="009F25B3"/>
    <w:rsid w:val="009F25BB"/>
    <w:rsid w:val="009F3885"/>
    <w:rsid w:val="009F4097"/>
    <w:rsid w:val="009F4803"/>
    <w:rsid w:val="009F679F"/>
    <w:rsid w:val="009F7EDB"/>
    <w:rsid w:val="00A002BC"/>
    <w:rsid w:val="00A00DFD"/>
    <w:rsid w:val="00A016BD"/>
    <w:rsid w:val="00A01CCA"/>
    <w:rsid w:val="00A0577A"/>
    <w:rsid w:val="00A05BB5"/>
    <w:rsid w:val="00A07905"/>
    <w:rsid w:val="00A11867"/>
    <w:rsid w:val="00A1329F"/>
    <w:rsid w:val="00A1331B"/>
    <w:rsid w:val="00A13579"/>
    <w:rsid w:val="00A13D70"/>
    <w:rsid w:val="00A150A0"/>
    <w:rsid w:val="00A16638"/>
    <w:rsid w:val="00A17B15"/>
    <w:rsid w:val="00A205EF"/>
    <w:rsid w:val="00A21011"/>
    <w:rsid w:val="00A214A8"/>
    <w:rsid w:val="00A229B2"/>
    <w:rsid w:val="00A22E06"/>
    <w:rsid w:val="00A2408C"/>
    <w:rsid w:val="00A24C48"/>
    <w:rsid w:val="00A25331"/>
    <w:rsid w:val="00A26558"/>
    <w:rsid w:val="00A277EF"/>
    <w:rsid w:val="00A27E1B"/>
    <w:rsid w:val="00A300BB"/>
    <w:rsid w:val="00A300FC"/>
    <w:rsid w:val="00A30822"/>
    <w:rsid w:val="00A30E7E"/>
    <w:rsid w:val="00A31007"/>
    <w:rsid w:val="00A33199"/>
    <w:rsid w:val="00A33DFE"/>
    <w:rsid w:val="00A3462C"/>
    <w:rsid w:val="00A35386"/>
    <w:rsid w:val="00A357D2"/>
    <w:rsid w:val="00A374C1"/>
    <w:rsid w:val="00A40767"/>
    <w:rsid w:val="00A4227F"/>
    <w:rsid w:val="00A4230E"/>
    <w:rsid w:val="00A4235D"/>
    <w:rsid w:val="00A437CF"/>
    <w:rsid w:val="00A43B28"/>
    <w:rsid w:val="00A45835"/>
    <w:rsid w:val="00A45E04"/>
    <w:rsid w:val="00A4603B"/>
    <w:rsid w:val="00A461FF"/>
    <w:rsid w:val="00A54103"/>
    <w:rsid w:val="00A5452B"/>
    <w:rsid w:val="00A546DC"/>
    <w:rsid w:val="00A55262"/>
    <w:rsid w:val="00A55B2E"/>
    <w:rsid w:val="00A60094"/>
    <w:rsid w:val="00A60ACC"/>
    <w:rsid w:val="00A60C9B"/>
    <w:rsid w:val="00A60FB8"/>
    <w:rsid w:val="00A62A18"/>
    <w:rsid w:val="00A62C0D"/>
    <w:rsid w:val="00A62DBE"/>
    <w:rsid w:val="00A6363F"/>
    <w:rsid w:val="00A63885"/>
    <w:rsid w:val="00A64CDE"/>
    <w:rsid w:val="00A64E45"/>
    <w:rsid w:val="00A70921"/>
    <w:rsid w:val="00A71B9A"/>
    <w:rsid w:val="00A726EF"/>
    <w:rsid w:val="00A72978"/>
    <w:rsid w:val="00A72A6B"/>
    <w:rsid w:val="00A73522"/>
    <w:rsid w:val="00A7395C"/>
    <w:rsid w:val="00A751FE"/>
    <w:rsid w:val="00A802CD"/>
    <w:rsid w:val="00A80C1C"/>
    <w:rsid w:val="00A81723"/>
    <w:rsid w:val="00A8437B"/>
    <w:rsid w:val="00A85DF9"/>
    <w:rsid w:val="00A866B6"/>
    <w:rsid w:val="00A87534"/>
    <w:rsid w:val="00A87979"/>
    <w:rsid w:val="00A87FB4"/>
    <w:rsid w:val="00A90747"/>
    <w:rsid w:val="00A91229"/>
    <w:rsid w:val="00A91AE5"/>
    <w:rsid w:val="00A92253"/>
    <w:rsid w:val="00A92A80"/>
    <w:rsid w:val="00A942B8"/>
    <w:rsid w:val="00A94745"/>
    <w:rsid w:val="00A95B9B"/>
    <w:rsid w:val="00A96F3E"/>
    <w:rsid w:val="00AA168F"/>
    <w:rsid w:val="00AA4EB5"/>
    <w:rsid w:val="00AA6AAD"/>
    <w:rsid w:val="00AA7F84"/>
    <w:rsid w:val="00AB24AF"/>
    <w:rsid w:val="00AB36B4"/>
    <w:rsid w:val="00AB397A"/>
    <w:rsid w:val="00AB48D2"/>
    <w:rsid w:val="00AB4C9B"/>
    <w:rsid w:val="00AB5D9E"/>
    <w:rsid w:val="00AB6456"/>
    <w:rsid w:val="00AB6B94"/>
    <w:rsid w:val="00AB745A"/>
    <w:rsid w:val="00AB7612"/>
    <w:rsid w:val="00AC0A54"/>
    <w:rsid w:val="00AC2228"/>
    <w:rsid w:val="00AC42F1"/>
    <w:rsid w:val="00AC7F15"/>
    <w:rsid w:val="00AD082A"/>
    <w:rsid w:val="00AD2156"/>
    <w:rsid w:val="00AD3B08"/>
    <w:rsid w:val="00AD3CA0"/>
    <w:rsid w:val="00AD4206"/>
    <w:rsid w:val="00AD53C7"/>
    <w:rsid w:val="00AD54D0"/>
    <w:rsid w:val="00AD6A0D"/>
    <w:rsid w:val="00AD7F19"/>
    <w:rsid w:val="00AE076A"/>
    <w:rsid w:val="00AE07F5"/>
    <w:rsid w:val="00AE102D"/>
    <w:rsid w:val="00AE1370"/>
    <w:rsid w:val="00AE25CC"/>
    <w:rsid w:val="00AE3E15"/>
    <w:rsid w:val="00AE4D66"/>
    <w:rsid w:val="00AE5D35"/>
    <w:rsid w:val="00AE684C"/>
    <w:rsid w:val="00AE6D7A"/>
    <w:rsid w:val="00AE7937"/>
    <w:rsid w:val="00AE7CD9"/>
    <w:rsid w:val="00AF1A63"/>
    <w:rsid w:val="00AF1E37"/>
    <w:rsid w:val="00AF1EFC"/>
    <w:rsid w:val="00AF203E"/>
    <w:rsid w:val="00AF2572"/>
    <w:rsid w:val="00AF2A66"/>
    <w:rsid w:val="00AF42ED"/>
    <w:rsid w:val="00AF4353"/>
    <w:rsid w:val="00AF761A"/>
    <w:rsid w:val="00B018BA"/>
    <w:rsid w:val="00B02298"/>
    <w:rsid w:val="00B028C1"/>
    <w:rsid w:val="00B04ABA"/>
    <w:rsid w:val="00B04C7B"/>
    <w:rsid w:val="00B06924"/>
    <w:rsid w:val="00B06E90"/>
    <w:rsid w:val="00B07E41"/>
    <w:rsid w:val="00B10259"/>
    <w:rsid w:val="00B1307E"/>
    <w:rsid w:val="00B13711"/>
    <w:rsid w:val="00B13766"/>
    <w:rsid w:val="00B1396F"/>
    <w:rsid w:val="00B13EDF"/>
    <w:rsid w:val="00B1577F"/>
    <w:rsid w:val="00B15DA7"/>
    <w:rsid w:val="00B15F11"/>
    <w:rsid w:val="00B16B7C"/>
    <w:rsid w:val="00B16BDD"/>
    <w:rsid w:val="00B2005D"/>
    <w:rsid w:val="00B20865"/>
    <w:rsid w:val="00B21471"/>
    <w:rsid w:val="00B21C8A"/>
    <w:rsid w:val="00B22EF4"/>
    <w:rsid w:val="00B2420A"/>
    <w:rsid w:val="00B260BC"/>
    <w:rsid w:val="00B26239"/>
    <w:rsid w:val="00B2649B"/>
    <w:rsid w:val="00B27E40"/>
    <w:rsid w:val="00B31DA5"/>
    <w:rsid w:val="00B32574"/>
    <w:rsid w:val="00B32852"/>
    <w:rsid w:val="00B32F23"/>
    <w:rsid w:val="00B34A01"/>
    <w:rsid w:val="00B35508"/>
    <w:rsid w:val="00B359A5"/>
    <w:rsid w:val="00B35D32"/>
    <w:rsid w:val="00B367DA"/>
    <w:rsid w:val="00B3771B"/>
    <w:rsid w:val="00B37D79"/>
    <w:rsid w:val="00B40F47"/>
    <w:rsid w:val="00B422F5"/>
    <w:rsid w:val="00B42F84"/>
    <w:rsid w:val="00B44711"/>
    <w:rsid w:val="00B46B05"/>
    <w:rsid w:val="00B47C5F"/>
    <w:rsid w:val="00B47FC6"/>
    <w:rsid w:val="00B508F8"/>
    <w:rsid w:val="00B52531"/>
    <w:rsid w:val="00B55991"/>
    <w:rsid w:val="00B56974"/>
    <w:rsid w:val="00B57B94"/>
    <w:rsid w:val="00B57E4D"/>
    <w:rsid w:val="00B616AE"/>
    <w:rsid w:val="00B629C0"/>
    <w:rsid w:val="00B63CDF"/>
    <w:rsid w:val="00B65252"/>
    <w:rsid w:val="00B65813"/>
    <w:rsid w:val="00B65D4D"/>
    <w:rsid w:val="00B666A9"/>
    <w:rsid w:val="00B66B19"/>
    <w:rsid w:val="00B67499"/>
    <w:rsid w:val="00B702D6"/>
    <w:rsid w:val="00B716FB"/>
    <w:rsid w:val="00B717DB"/>
    <w:rsid w:val="00B71D11"/>
    <w:rsid w:val="00B721E9"/>
    <w:rsid w:val="00B74ED7"/>
    <w:rsid w:val="00B77264"/>
    <w:rsid w:val="00B80245"/>
    <w:rsid w:val="00B80CF2"/>
    <w:rsid w:val="00B8177D"/>
    <w:rsid w:val="00B81B1B"/>
    <w:rsid w:val="00B8270B"/>
    <w:rsid w:val="00B8646F"/>
    <w:rsid w:val="00B8666D"/>
    <w:rsid w:val="00B86EF5"/>
    <w:rsid w:val="00B876B9"/>
    <w:rsid w:val="00B87B38"/>
    <w:rsid w:val="00B87BFE"/>
    <w:rsid w:val="00B904C1"/>
    <w:rsid w:val="00B905FC"/>
    <w:rsid w:val="00B910C9"/>
    <w:rsid w:val="00B912D9"/>
    <w:rsid w:val="00B9272F"/>
    <w:rsid w:val="00B94522"/>
    <w:rsid w:val="00B96834"/>
    <w:rsid w:val="00BA0E46"/>
    <w:rsid w:val="00BA1556"/>
    <w:rsid w:val="00BA414F"/>
    <w:rsid w:val="00BA55AD"/>
    <w:rsid w:val="00BA5838"/>
    <w:rsid w:val="00BA5FE8"/>
    <w:rsid w:val="00BB0756"/>
    <w:rsid w:val="00BB1BE5"/>
    <w:rsid w:val="00BB22D1"/>
    <w:rsid w:val="00BB4569"/>
    <w:rsid w:val="00BB45F6"/>
    <w:rsid w:val="00BB49C2"/>
    <w:rsid w:val="00BB5225"/>
    <w:rsid w:val="00BB55BD"/>
    <w:rsid w:val="00BB66CD"/>
    <w:rsid w:val="00BC1EEE"/>
    <w:rsid w:val="00BC2409"/>
    <w:rsid w:val="00BC36F4"/>
    <w:rsid w:val="00BC39FF"/>
    <w:rsid w:val="00BC550B"/>
    <w:rsid w:val="00BC58CB"/>
    <w:rsid w:val="00BC67E3"/>
    <w:rsid w:val="00BD0210"/>
    <w:rsid w:val="00BD1653"/>
    <w:rsid w:val="00BD230E"/>
    <w:rsid w:val="00BD3B2A"/>
    <w:rsid w:val="00BD640E"/>
    <w:rsid w:val="00BD69C7"/>
    <w:rsid w:val="00BD729C"/>
    <w:rsid w:val="00BD7416"/>
    <w:rsid w:val="00BE00F9"/>
    <w:rsid w:val="00BE01D3"/>
    <w:rsid w:val="00BE053A"/>
    <w:rsid w:val="00BE1F9F"/>
    <w:rsid w:val="00BE45F7"/>
    <w:rsid w:val="00BE517D"/>
    <w:rsid w:val="00BE6B37"/>
    <w:rsid w:val="00BE788B"/>
    <w:rsid w:val="00BF0D23"/>
    <w:rsid w:val="00BF28BD"/>
    <w:rsid w:val="00BF2B17"/>
    <w:rsid w:val="00BF303E"/>
    <w:rsid w:val="00BF3099"/>
    <w:rsid w:val="00BF3A9D"/>
    <w:rsid w:val="00BF3FFE"/>
    <w:rsid w:val="00BF61B8"/>
    <w:rsid w:val="00BF63F5"/>
    <w:rsid w:val="00C034B2"/>
    <w:rsid w:val="00C03918"/>
    <w:rsid w:val="00C04363"/>
    <w:rsid w:val="00C04DE3"/>
    <w:rsid w:val="00C053AA"/>
    <w:rsid w:val="00C058A9"/>
    <w:rsid w:val="00C06201"/>
    <w:rsid w:val="00C06D70"/>
    <w:rsid w:val="00C07BB7"/>
    <w:rsid w:val="00C10870"/>
    <w:rsid w:val="00C1166C"/>
    <w:rsid w:val="00C118E6"/>
    <w:rsid w:val="00C12877"/>
    <w:rsid w:val="00C12CB1"/>
    <w:rsid w:val="00C155BA"/>
    <w:rsid w:val="00C160F8"/>
    <w:rsid w:val="00C16314"/>
    <w:rsid w:val="00C16B1B"/>
    <w:rsid w:val="00C17976"/>
    <w:rsid w:val="00C203FC"/>
    <w:rsid w:val="00C2149B"/>
    <w:rsid w:val="00C2215A"/>
    <w:rsid w:val="00C23204"/>
    <w:rsid w:val="00C261CA"/>
    <w:rsid w:val="00C26631"/>
    <w:rsid w:val="00C27C87"/>
    <w:rsid w:val="00C328C1"/>
    <w:rsid w:val="00C33048"/>
    <w:rsid w:val="00C33ED6"/>
    <w:rsid w:val="00C34E05"/>
    <w:rsid w:val="00C35C63"/>
    <w:rsid w:val="00C362D3"/>
    <w:rsid w:val="00C400C9"/>
    <w:rsid w:val="00C40248"/>
    <w:rsid w:val="00C41434"/>
    <w:rsid w:val="00C41EC7"/>
    <w:rsid w:val="00C42C76"/>
    <w:rsid w:val="00C43107"/>
    <w:rsid w:val="00C44EC5"/>
    <w:rsid w:val="00C45897"/>
    <w:rsid w:val="00C4665F"/>
    <w:rsid w:val="00C46F8F"/>
    <w:rsid w:val="00C502EF"/>
    <w:rsid w:val="00C51201"/>
    <w:rsid w:val="00C52049"/>
    <w:rsid w:val="00C535D5"/>
    <w:rsid w:val="00C556D0"/>
    <w:rsid w:val="00C5599B"/>
    <w:rsid w:val="00C62B96"/>
    <w:rsid w:val="00C63160"/>
    <w:rsid w:val="00C643A3"/>
    <w:rsid w:val="00C646DB"/>
    <w:rsid w:val="00C666B3"/>
    <w:rsid w:val="00C67ECD"/>
    <w:rsid w:val="00C71107"/>
    <w:rsid w:val="00C7128A"/>
    <w:rsid w:val="00C7135C"/>
    <w:rsid w:val="00C72F6A"/>
    <w:rsid w:val="00C74CA1"/>
    <w:rsid w:val="00C8245B"/>
    <w:rsid w:val="00C83484"/>
    <w:rsid w:val="00C836EA"/>
    <w:rsid w:val="00C84185"/>
    <w:rsid w:val="00C84193"/>
    <w:rsid w:val="00C85042"/>
    <w:rsid w:val="00C868BA"/>
    <w:rsid w:val="00C870E5"/>
    <w:rsid w:val="00C87311"/>
    <w:rsid w:val="00C87A9D"/>
    <w:rsid w:val="00C87AD6"/>
    <w:rsid w:val="00C900DE"/>
    <w:rsid w:val="00C9010E"/>
    <w:rsid w:val="00C901E2"/>
    <w:rsid w:val="00C91E90"/>
    <w:rsid w:val="00C92CB3"/>
    <w:rsid w:val="00C93359"/>
    <w:rsid w:val="00C96E6A"/>
    <w:rsid w:val="00C9783B"/>
    <w:rsid w:val="00CA0B68"/>
    <w:rsid w:val="00CA1823"/>
    <w:rsid w:val="00CA380C"/>
    <w:rsid w:val="00CA49FC"/>
    <w:rsid w:val="00CA55A1"/>
    <w:rsid w:val="00CA798E"/>
    <w:rsid w:val="00CB08E5"/>
    <w:rsid w:val="00CB2483"/>
    <w:rsid w:val="00CB252A"/>
    <w:rsid w:val="00CB370C"/>
    <w:rsid w:val="00CB7196"/>
    <w:rsid w:val="00CB7CC4"/>
    <w:rsid w:val="00CC05D7"/>
    <w:rsid w:val="00CC0D54"/>
    <w:rsid w:val="00CC0D93"/>
    <w:rsid w:val="00CC4C2D"/>
    <w:rsid w:val="00CC5DEA"/>
    <w:rsid w:val="00CC6546"/>
    <w:rsid w:val="00CC6F20"/>
    <w:rsid w:val="00CC6FE4"/>
    <w:rsid w:val="00CD2773"/>
    <w:rsid w:val="00CD32A6"/>
    <w:rsid w:val="00CE000D"/>
    <w:rsid w:val="00CE022D"/>
    <w:rsid w:val="00CE4119"/>
    <w:rsid w:val="00CE5465"/>
    <w:rsid w:val="00CE590B"/>
    <w:rsid w:val="00CE7315"/>
    <w:rsid w:val="00CE7FCD"/>
    <w:rsid w:val="00CF2A43"/>
    <w:rsid w:val="00CF2EEC"/>
    <w:rsid w:val="00CF39A5"/>
    <w:rsid w:val="00CF419C"/>
    <w:rsid w:val="00CF4631"/>
    <w:rsid w:val="00CF4BEE"/>
    <w:rsid w:val="00CF5831"/>
    <w:rsid w:val="00CF5E1E"/>
    <w:rsid w:val="00CF73C6"/>
    <w:rsid w:val="00CF76B4"/>
    <w:rsid w:val="00CF78EC"/>
    <w:rsid w:val="00D00A01"/>
    <w:rsid w:val="00D00D7D"/>
    <w:rsid w:val="00D02A4F"/>
    <w:rsid w:val="00D02BA2"/>
    <w:rsid w:val="00D02CA0"/>
    <w:rsid w:val="00D041A9"/>
    <w:rsid w:val="00D04D90"/>
    <w:rsid w:val="00D054AB"/>
    <w:rsid w:val="00D0618B"/>
    <w:rsid w:val="00D061F5"/>
    <w:rsid w:val="00D07E98"/>
    <w:rsid w:val="00D1216D"/>
    <w:rsid w:val="00D14156"/>
    <w:rsid w:val="00D1634B"/>
    <w:rsid w:val="00D16496"/>
    <w:rsid w:val="00D16DC8"/>
    <w:rsid w:val="00D1758B"/>
    <w:rsid w:val="00D17702"/>
    <w:rsid w:val="00D179F5"/>
    <w:rsid w:val="00D20598"/>
    <w:rsid w:val="00D211ED"/>
    <w:rsid w:val="00D213D6"/>
    <w:rsid w:val="00D215ED"/>
    <w:rsid w:val="00D22852"/>
    <w:rsid w:val="00D22AA5"/>
    <w:rsid w:val="00D256AE"/>
    <w:rsid w:val="00D301A1"/>
    <w:rsid w:val="00D30DB3"/>
    <w:rsid w:val="00D317F5"/>
    <w:rsid w:val="00D32612"/>
    <w:rsid w:val="00D32A3F"/>
    <w:rsid w:val="00D3446A"/>
    <w:rsid w:val="00D34D2B"/>
    <w:rsid w:val="00D35639"/>
    <w:rsid w:val="00D360A2"/>
    <w:rsid w:val="00D3625C"/>
    <w:rsid w:val="00D36529"/>
    <w:rsid w:val="00D36716"/>
    <w:rsid w:val="00D3720B"/>
    <w:rsid w:val="00D412AC"/>
    <w:rsid w:val="00D437D4"/>
    <w:rsid w:val="00D438F6"/>
    <w:rsid w:val="00D44879"/>
    <w:rsid w:val="00D44F30"/>
    <w:rsid w:val="00D462B6"/>
    <w:rsid w:val="00D479FB"/>
    <w:rsid w:val="00D52A3C"/>
    <w:rsid w:val="00D53635"/>
    <w:rsid w:val="00D536D8"/>
    <w:rsid w:val="00D56736"/>
    <w:rsid w:val="00D64656"/>
    <w:rsid w:val="00D64936"/>
    <w:rsid w:val="00D65E6A"/>
    <w:rsid w:val="00D674CA"/>
    <w:rsid w:val="00D67B68"/>
    <w:rsid w:val="00D71960"/>
    <w:rsid w:val="00D75EB3"/>
    <w:rsid w:val="00D77472"/>
    <w:rsid w:val="00D778D0"/>
    <w:rsid w:val="00D80492"/>
    <w:rsid w:val="00D80AED"/>
    <w:rsid w:val="00D80DAB"/>
    <w:rsid w:val="00D8161D"/>
    <w:rsid w:val="00D82135"/>
    <w:rsid w:val="00D82C82"/>
    <w:rsid w:val="00D8454F"/>
    <w:rsid w:val="00D854CC"/>
    <w:rsid w:val="00D8555A"/>
    <w:rsid w:val="00D86971"/>
    <w:rsid w:val="00D8746D"/>
    <w:rsid w:val="00D87B57"/>
    <w:rsid w:val="00D92AA0"/>
    <w:rsid w:val="00D930FC"/>
    <w:rsid w:val="00D93150"/>
    <w:rsid w:val="00D94265"/>
    <w:rsid w:val="00D95425"/>
    <w:rsid w:val="00D96C49"/>
    <w:rsid w:val="00DA0F17"/>
    <w:rsid w:val="00DA0F82"/>
    <w:rsid w:val="00DA2BE5"/>
    <w:rsid w:val="00DA2F5D"/>
    <w:rsid w:val="00DA4CBF"/>
    <w:rsid w:val="00DA5024"/>
    <w:rsid w:val="00DB03F9"/>
    <w:rsid w:val="00DB27D4"/>
    <w:rsid w:val="00DB314C"/>
    <w:rsid w:val="00DB4B13"/>
    <w:rsid w:val="00DB73E1"/>
    <w:rsid w:val="00DC1453"/>
    <w:rsid w:val="00DC17EF"/>
    <w:rsid w:val="00DC2124"/>
    <w:rsid w:val="00DC222C"/>
    <w:rsid w:val="00DC2877"/>
    <w:rsid w:val="00DC2968"/>
    <w:rsid w:val="00DC3456"/>
    <w:rsid w:val="00DC3E5D"/>
    <w:rsid w:val="00DC5636"/>
    <w:rsid w:val="00DC7446"/>
    <w:rsid w:val="00DC7AB7"/>
    <w:rsid w:val="00DC7F9A"/>
    <w:rsid w:val="00DD23A6"/>
    <w:rsid w:val="00DD58A5"/>
    <w:rsid w:val="00DD5FBB"/>
    <w:rsid w:val="00DD6730"/>
    <w:rsid w:val="00DD7107"/>
    <w:rsid w:val="00DE0567"/>
    <w:rsid w:val="00DE06C4"/>
    <w:rsid w:val="00DE1665"/>
    <w:rsid w:val="00DE37D7"/>
    <w:rsid w:val="00DE3997"/>
    <w:rsid w:val="00DE39EF"/>
    <w:rsid w:val="00DE4921"/>
    <w:rsid w:val="00DE49E0"/>
    <w:rsid w:val="00DE5008"/>
    <w:rsid w:val="00DE5919"/>
    <w:rsid w:val="00DE7F41"/>
    <w:rsid w:val="00DF51B7"/>
    <w:rsid w:val="00DF5C01"/>
    <w:rsid w:val="00DF68B7"/>
    <w:rsid w:val="00DF6BAD"/>
    <w:rsid w:val="00DF73A9"/>
    <w:rsid w:val="00E0088B"/>
    <w:rsid w:val="00E01705"/>
    <w:rsid w:val="00E02817"/>
    <w:rsid w:val="00E02923"/>
    <w:rsid w:val="00E02AD9"/>
    <w:rsid w:val="00E05FF1"/>
    <w:rsid w:val="00E06121"/>
    <w:rsid w:val="00E12BEE"/>
    <w:rsid w:val="00E1359D"/>
    <w:rsid w:val="00E13C4A"/>
    <w:rsid w:val="00E146E3"/>
    <w:rsid w:val="00E16DBB"/>
    <w:rsid w:val="00E204A5"/>
    <w:rsid w:val="00E2152E"/>
    <w:rsid w:val="00E21708"/>
    <w:rsid w:val="00E21763"/>
    <w:rsid w:val="00E237B7"/>
    <w:rsid w:val="00E23BB8"/>
    <w:rsid w:val="00E25A2C"/>
    <w:rsid w:val="00E26692"/>
    <w:rsid w:val="00E2731E"/>
    <w:rsid w:val="00E30EBE"/>
    <w:rsid w:val="00E328D4"/>
    <w:rsid w:val="00E32C03"/>
    <w:rsid w:val="00E34AB3"/>
    <w:rsid w:val="00E3525E"/>
    <w:rsid w:val="00E40DE3"/>
    <w:rsid w:val="00E41A8A"/>
    <w:rsid w:val="00E4276E"/>
    <w:rsid w:val="00E4283F"/>
    <w:rsid w:val="00E43A19"/>
    <w:rsid w:val="00E45074"/>
    <w:rsid w:val="00E45338"/>
    <w:rsid w:val="00E453C9"/>
    <w:rsid w:val="00E47366"/>
    <w:rsid w:val="00E4755F"/>
    <w:rsid w:val="00E47564"/>
    <w:rsid w:val="00E512DF"/>
    <w:rsid w:val="00E51759"/>
    <w:rsid w:val="00E54334"/>
    <w:rsid w:val="00E54BBB"/>
    <w:rsid w:val="00E54E92"/>
    <w:rsid w:val="00E60D73"/>
    <w:rsid w:val="00E60DD5"/>
    <w:rsid w:val="00E6270E"/>
    <w:rsid w:val="00E6295A"/>
    <w:rsid w:val="00E62FED"/>
    <w:rsid w:val="00E65C62"/>
    <w:rsid w:val="00E66B0C"/>
    <w:rsid w:val="00E671B2"/>
    <w:rsid w:val="00E67597"/>
    <w:rsid w:val="00E7057A"/>
    <w:rsid w:val="00E70B2A"/>
    <w:rsid w:val="00E7312B"/>
    <w:rsid w:val="00E7519E"/>
    <w:rsid w:val="00E761FD"/>
    <w:rsid w:val="00E77D49"/>
    <w:rsid w:val="00E814FD"/>
    <w:rsid w:val="00E81AE2"/>
    <w:rsid w:val="00E872FE"/>
    <w:rsid w:val="00E87DD8"/>
    <w:rsid w:val="00E91585"/>
    <w:rsid w:val="00E91D9C"/>
    <w:rsid w:val="00E9380B"/>
    <w:rsid w:val="00E93A2F"/>
    <w:rsid w:val="00E950D6"/>
    <w:rsid w:val="00E95DEE"/>
    <w:rsid w:val="00E96404"/>
    <w:rsid w:val="00EA118F"/>
    <w:rsid w:val="00EA1BC7"/>
    <w:rsid w:val="00EA2C5B"/>
    <w:rsid w:val="00EA30B0"/>
    <w:rsid w:val="00EA30DC"/>
    <w:rsid w:val="00EA4C99"/>
    <w:rsid w:val="00EA4DE2"/>
    <w:rsid w:val="00EA56A4"/>
    <w:rsid w:val="00EA63E6"/>
    <w:rsid w:val="00EA7AB1"/>
    <w:rsid w:val="00EB0674"/>
    <w:rsid w:val="00EB115E"/>
    <w:rsid w:val="00EB26C6"/>
    <w:rsid w:val="00EB3428"/>
    <w:rsid w:val="00EB4071"/>
    <w:rsid w:val="00EB46E0"/>
    <w:rsid w:val="00EB4877"/>
    <w:rsid w:val="00EB610D"/>
    <w:rsid w:val="00EC14CA"/>
    <w:rsid w:val="00EC1C94"/>
    <w:rsid w:val="00EC3BFF"/>
    <w:rsid w:val="00EC62E4"/>
    <w:rsid w:val="00EC6653"/>
    <w:rsid w:val="00ED03B8"/>
    <w:rsid w:val="00ED1302"/>
    <w:rsid w:val="00ED1858"/>
    <w:rsid w:val="00ED25D0"/>
    <w:rsid w:val="00ED4A4C"/>
    <w:rsid w:val="00ED564A"/>
    <w:rsid w:val="00ED5784"/>
    <w:rsid w:val="00EE1784"/>
    <w:rsid w:val="00EE235D"/>
    <w:rsid w:val="00EE35B5"/>
    <w:rsid w:val="00EE3919"/>
    <w:rsid w:val="00EE417D"/>
    <w:rsid w:val="00EE6296"/>
    <w:rsid w:val="00EE6BC9"/>
    <w:rsid w:val="00EF2118"/>
    <w:rsid w:val="00EF43D8"/>
    <w:rsid w:val="00EF6498"/>
    <w:rsid w:val="00EF6FFF"/>
    <w:rsid w:val="00EF77FA"/>
    <w:rsid w:val="00F00DBD"/>
    <w:rsid w:val="00F01FC0"/>
    <w:rsid w:val="00F03181"/>
    <w:rsid w:val="00F03E4B"/>
    <w:rsid w:val="00F03EDF"/>
    <w:rsid w:val="00F05496"/>
    <w:rsid w:val="00F057D0"/>
    <w:rsid w:val="00F0763D"/>
    <w:rsid w:val="00F0766B"/>
    <w:rsid w:val="00F07674"/>
    <w:rsid w:val="00F07D9F"/>
    <w:rsid w:val="00F10186"/>
    <w:rsid w:val="00F10DF3"/>
    <w:rsid w:val="00F10F73"/>
    <w:rsid w:val="00F132C1"/>
    <w:rsid w:val="00F140A9"/>
    <w:rsid w:val="00F166EA"/>
    <w:rsid w:val="00F17879"/>
    <w:rsid w:val="00F200F3"/>
    <w:rsid w:val="00F20C10"/>
    <w:rsid w:val="00F20D7D"/>
    <w:rsid w:val="00F22072"/>
    <w:rsid w:val="00F233D0"/>
    <w:rsid w:val="00F2344B"/>
    <w:rsid w:val="00F2469D"/>
    <w:rsid w:val="00F273F3"/>
    <w:rsid w:val="00F27DF8"/>
    <w:rsid w:val="00F30B41"/>
    <w:rsid w:val="00F30DF4"/>
    <w:rsid w:val="00F31CF9"/>
    <w:rsid w:val="00F31F32"/>
    <w:rsid w:val="00F32420"/>
    <w:rsid w:val="00F3355B"/>
    <w:rsid w:val="00F34192"/>
    <w:rsid w:val="00F3454D"/>
    <w:rsid w:val="00F35FB8"/>
    <w:rsid w:val="00F36F58"/>
    <w:rsid w:val="00F4122F"/>
    <w:rsid w:val="00F416B7"/>
    <w:rsid w:val="00F418E1"/>
    <w:rsid w:val="00F42A03"/>
    <w:rsid w:val="00F432DB"/>
    <w:rsid w:val="00F4411E"/>
    <w:rsid w:val="00F44DAF"/>
    <w:rsid w:val="00F45714"/>
    <w:rsid w:val="00F470BA"/>
    <w:rsid w:val="00F50B97"/>
    <w:rsid w:val="00F539F4"/>
    <w:rsid w:val="00F54920"/>
    <w:rsid w:val="00F55D44"/>
    <w:rsid w:val="00F5659B"/>
    <w:rsid w:val="00F60B0E"/>
    <w:rsid w:val="00F61FF9"/>
    <w:rsid w:val="00F62485"/>
    <w:rsid w:val="00F624A4"/>
    <w:rsid w:val="00F630EA"/>
    <w:rsid w:val="00F6336D"/>
    <w:rsid w:val="00F63CEC"/>
    <w:rsid w:val="00F6483B"/>
    <w:rsid w:val="00F713C5"/>
    <w:rsid w:val="00F72769"/>
    <w:rsid w:val="00F7291A"/>
    <w:rsid w:val="00F72E8A"/>
    <w:rsid w:val="00F72FF2"/>
    <w:rsid w:val="00F7531B"/>
    <w:rsid w:val="00F76A53"/>
    <w:rsid w:val="00F7796D"/>
    <w:rsid w:val="00F80795"/>
    <w:rsid w:val="00F80C8B"/>
    <w:rsid w:val="00F82231"/>
    <w:rsid w:val="00F82C52"/>
    <w:rsid w:val="00F84837"/>
    <w:rsid w:val="00F85939"/>
    <w:rsid w:val="00F86AE2"/>
    <w:rsid w:val="00F86D64"/>
    <w:rsid w:val="00F87348"/>
    <w:rsid w:val="00F90DC5"/>
    <w:rsid w:val="00F90E72"/>
    <w:rsid w:val="00F92101"/>
    <w:rsid w:val="00F94547"/>
    <w:rsid w:val="00F950F3"/>
    <w:rsid w:val="00F95405"/>
    <w:rsid w:val="00FA1178"/>
    <w:rsid w:val="00FA24A8"/>
    <w:rsid w:val="00FA288E"/>
    <w:rsid w:val="00FA3A21"/>
    <w:rsid w:val="00FA4717"/>
    <w:rsid w:val="00FA499E"/>
    <w:rsid w:val="00FA5349"/>
    <w:rsid w:val="00FA5C7B"/>
    <w:rsid w:val="00FA5F6D"/>
    <w:rsid w:val="00FA7198"/>
    <w:rsid w:val="00FB1277"/>
    <w:rsid w:val="00FB29A1"/>
    <w:rsid w:val="00FB3C09"/>
    <w:rsid w:val="00FB3D85"/>
    <w:rsid w:val="00FB5E12"/>
    <w:rsid w:val="00FB60F4"/>
    <w:rsid w:val="00FC2228"/>
    <w:rsid w:val="00FC2906"/>
    <w:rsid w:val="00FC37DD"/>
    <w:rsid w:val="00FC4AD4"/>
    <w:rsid w:val="00FC513A"/>
    <w:rsid w:val="00FC53C2"/>
    <w:rsid w:val="00FC69BC"/>
    <w:rsid w:val="00FC6E8C"/>
    <w:rsid w:val="00FC708E"/>
    <w:rsid w:val="00FD0D83"/>
    <w:rsid w:val="00FD0DC7"/>
    <w:rsid w:val="00FD2340"/>
    <w:rsid w:val="00FD2D15"/>
    <w:rsid w:val="00FD2E5C"/>
    <w:rsid w:val="00FD31D8"/>
    <w:rsid w:val="00FD4F7B"/>
    <w:rsid w:val="00FD7249"/>
    <w:rsid w:val="00FD7932"/>
    <w:rsid w:val="00FE022F"/>
    <w:rsid w:val="00FE097F"/>
    <w:rsid w:val="00FE399E"/>
    <w:rsid w:val="00FE3EB8"/>
    <w:rsid w:val="00FE4361"/>
    <w:rsid w:val="00FE444B"/>
    <w:rsid w:val="00FE4AEF"/>
    <w:rsid w:val="00FE7FD3"/>
    <w:rsid w:val="00FF288B"/>
    <w:rsid w:val="00FF4D82"/>
    <w:rsid w:val="00FF657D"/>
    <w:rsid w:val="00FF73A8"/>
    <w:rsid w:val="00FF7793"/>
    <w:rsid w:val="0477665F"/>
    <w:rsid w:val="059B68B7"/>
    <w:rsid w:val="05DD242C"/>
    <w:rsid w:val="06136904"/>
    <w:rsid w:val="07991332"/>
    <w:rsid w:val="092C72A5"/>
    <w:rsid w:val="09BD13F9"/>
    <w:rsid w:val="0A186B0A"/>
    <w:rsid w:val="0B574A36"/>
    <w:rsid w:val="0B7A4C8E"/>
    <w:rsid w:val="0C0A0A65"/>
    <w:rsid w:val="0D6148F0"/>
    <w:rsid w:val="0E8E4736"/>
    <w:rsid w:val="0F2A3018"/>
    <w:rsid w:val="0F2F5DC8"/>
    <w:rsid w:val="0F900EC3"/>
    <w:rsid w:val="0FD85B6D"/>
    <w:rsid w:val="116537EB"/>
    <w:rsid w:val="12121640"/>
    <w:rsid w:val="14575E67"/>
    <w:rsid w:val="14EF1EA8"/>
    <w:rsid w:val="164F0371"/>
    <w:rsid w:val="17492427"/>
    <w:rsid w:val="18897A4F"/>
    <w:rsid w:val="1B3A6D2E"/>
    <w:rsid w:val="1BF172BC"/>
    <w:rsid w:val="1EAE7A5E"/>
    <w:rsid w:val="1FEC5BCB"/>
    <w:rsid w:val="1FEE356C"/>
    <w:rsid w:val="20B17763"/>
    <w:rsid w:val="20C63859"/>
    <w:rsid w:val="20F06133"/>
    <w:rsid w:val="21227944"/>
    <w:rsid w:val="230063BA"/>
    <w:rsid w:val="273B0DAC"/>
    <w:rsid w:val="2C0F6FE1"/>
    <w:rsid w:val="2FE8292A"/>
    <w:rsid w:val="319D2DD5"/>
    <w:rsid w:val="32D13C48"/>
    <w:rsid w:val="359C2737"/>
    <w:rsid w:val="362E0582"/>
    <w:rsid w:val="375E2D4A"/>
    <w:rsid w:val="38CC09BE"/>
    <w:rsid w:val="39F5565D"/>
    <w:rsid w:val="3A1335CD"/>
    <w:rsid w:val="3A3A1707"/>
    <w:rsid w:val="3AAF63BE"/>
    <w:rsid w:val="3D3D14CF"/>
    <w:rsid w:val="3E682B7B"/>
    <w:rsid w:val="3F53357B"/>
    <w:rsid w:val="3FC31BEF"/>
    <w:rsid w:val="40C633F3"/>
    <w:rsid w:val="41F53988"/>
    <w:rsid w:val="42A62531"/>
    <w:rsid w:val="440C2F6B"/>
    <w:rsid w:val="46EF4C25"/>
    <w:rsid w:val="48B85C51"/>
    <w:rsid w:val="4B044CBD"/>
    <w:rsid w:val="4BED0913"/>
    <w:rsid w:val="4D822CAA"/>
    <w:rsid w:val="4D8F3D39"/>
    <w:rsid w:val="4E295F7E"/>
    <w:rsid w:val="4FEE2036"/>
    <w:rsid w:val="509A18B0"/>
    <w:rsid w:val="50E51F61"/>
    <w:rsid w:val="51A31494"/>
    <w:rsid w:val="54803420"/>
    <w:rsid w:val="54CF6DAB"/>
    <w:rsid w:val="559552C3"/>
    <w:rsid w:val="5607668D"/>
    <w:rsid w:val="565D4A5D"/>
    <w:rsid w:val="570213EB"/>
    <w:rsid w:val="580E369F"/>
    <w:rsid w:val="587638BE"/>
    <w:rsid w:val="5AE548AB"/>
    <w:rsid w:val="5F5A182E"/>
    <w:rsid w:val="607E7A90"/>
    <w:rsid w:val="626B05B0"/>
    <w:rsid w:val="63A86E67"/>
    <w:rsid w:val="63D10434"/>
    <w:rsid w:val="655A30D1"/>
    <w:rsid w:val="65787F37"/>
    <w:rsid w:val="6A941BC6"/>
    <w:rsid w:val="6D2C59EA"/>
    <w:rsid w:val="6D5B196A"/>
    <w:rsid w:val="6E75543F"/>
    <w:rsid w:val="6E8B610C"/>
    <w:rsid w:val="6EB4281D"/>
    <w:rsid w:val="71932614"/>
    <w:rsid w:val="7416423F"/>
    <w:rsid w:val="757D1D12"/>
    <w:rsid w:val="76C67394"/>
    <w:rsid w:val="7BD42EC9"/>
    <w:rsid w:val="7EFF3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348B90"/>
  <w15:docId w15:val="{2C94A3A4-034B-43D6-942E-3D136E115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link w:val="30"/>
    <w:uiPriority w:val="9"/>
    <w:qFormat/>
    <w:rsid w:val="008718A0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qFormat/>
    <w:pPr>
      <w:jc w:val="left"/>
    </w:p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Normal (Web)"/>
    <w:basedOn w:val="a"/>
    <w:link w:val="a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Pr>
      <w:b/>
      <w:bCs/>
    </w:rPr>
  </w:style>
  <w:style w:type="character" w:styleId="ad">
    <w:name w:val="Emphasis"/>
    <w:basedOn w:val="a0"/>
    <w:qFormat/>
    <w:rPr>
      <w:i/>
    </w:rPr>
  </w:style>
  <w:style w:type="character" w:styleId="ae">
    <w:name w:val="Hyperlink"/>
    <w:basedOn w:val="a0"/>
    <w:uiPriority w:val="99"/>
    <w:unhideWhenUsed/>
    <w:qFormat/>
    <w:rPr>
      <w:color w:val="0000FF"/>
      <w:u w:val="single"/>
    </w:rPr>
  </w:style>
  <w:style w:type="character" w:styleId="af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qFormat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EndNoteBibliography">
    <w:name w:val="EndNote Bibliography"/>
    <w:basedOn w:val="a"/>
    <w:link w:val="EndNoteBibliography0"/>
    <w:qFormat/>
    <w:rPr>
      <w:rFonts w:ascii="等线" w:eastAsia="等线" w:hAnsi="等线"/>
      <w:sz w:val="20"/>
    </w:rPr>
  </w:style>
  <w:style w:type="character" w:customStyle="1" w:styleId="EndNoteBibliography0">
    <w:name w:val="EndNote Bibliography 字符"/>
    <w:basedOn w:val="a0"/>
    <w:link w:val="EndNoteBibliography"/>
    <w:qFormat/>
    <w:rPr>
      <w:rFonts w:ascii="等线" w:eastAsia="等线" w:hAnsi="等线" w:cstheme="minorBidi"/>
      <w:kern w:val="2"/>
      <w:szCs w:val="22"/>
    </w:rPr>
  </w:style>
  <w:style w:type="paragraph" w:styleId="af0">
    <w:name w:val="List Paragraph"/>
    <w:basedOn w:val="a"/>
    <w:uiPriority w:val="34"/>
    <w:qFormat/>
    <w:pPr>
      <w:ind w:firstLineChars="200" w:firstLine="420"/>
    </w:pPr>
  </w:style>
  <w:style w:type="character" w:customStyle="1" w:styleId="aa">
    <w:name w:val="普通(网站) 字符"/>
    <w:basedOn w:val="a0"/>
    <w:link w:val="a9"/>
    <w:uiPriority w:val="99"/>
    <w:qFormat/>
    <w:rPr>
      <w:rFonts w:ascii="宋体" w:eastAsia="宋体" w:hAnsi="宋体" w:cs="宋体"/>
      <w:kern w:val="0"/>
      <w:sz w:val="24"/>
      <w:szCs w:val="24"/>
    </w:rPr>
  </w:style>
  <w:style w:type="paragraph" w:customStyle="1" w:styleId="11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a4">
    <w:name w:val="批注文字 字符"/>
    <w:basedOn w:val="a0"/>
    <w:link w:val="a3"/>
    <w:uiPriority w:val="99"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ac">
    <w:name w:val="批注主题 字符"/>
    <w:basedOn w:val="a4"/>
    <w:link w:val="ab"/>
    <w:uiPriority w:val="99"/>
    <w:semiHidden/>
    <w:qFormat/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paragraph" w:customStyle="1" w:styleId="21">
    <w:name w:val="修订2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EndNoteBibliographyTitle">
    <w:name w:val="EndNote Bibliography Title"/>
    <w:basedOn w:val="a"/>
    <w:link w:val="EndNoteBibliographyTitle0"/>
    <w:qFormat/>
    <w:pPr>
      <w:jc w:val="center"/>
    </w:pPr>
    <w:rPr>
      <w:rFonts w:ascii="等线" w:eastAsia="等线" w:hAnsi="等线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qFormat/>
    <w:rPr>
      <w:rFonts w:ascii="等线" w:eastAsia="等线" w:hAnsi="等线" w:cstheme="minorBidi"/>
      <w:kern w:val="2"/>
      <w:szCs w:val="22"/>
    </w:rPr>
  </w:style>
  <w:style w:type="paragraph" w:customStyle="1" w:styleId="31">
    <w:name w:val="修订3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4">
    <w:name w:val="修订4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5">
    <w:name w:val="修订5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af1">
    <w:name w:val="Revision"/>
    <w:hidden/>
    <w:uiPriority w:val="99"/>
    <w:semiHidden/>
    <w:rsid w:val="007D597E"/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af2">
    <w:name w:val="Balloon Text"/>
    <w:basedOn w:val="a"/>
    <w:link w:val="af3"/>
    <w:uiPriority w:val="99"/>
    <w:semiHidden/>
    <w:unhideWhenUsed/>
    <w:rsid w:val="0018719F"/>
    <w:rPr>
      <w:rFonts w:ascii="Segoe UI" w:hAnsi="Segoe UI" w:cs="Segoe UI"/>
      <w:sz w:val="20"/>
      <w:szCs w:val="18"/>
    </w:rPr>
  </w:style>
  <w:style w:type="character" w:customStyle="1" w:styleId="af3">
    <w:name w:val="批注框文本 字符"/>
    <w:basedOn w:val="a0"/>
    <w:link w:val="af2"/>
    <w:uiPriority w:val="99"/>
    <w:semiHidden/>
    <w:rsid w:val="0018719F"/>
    <w:rPr>
      <w:rFonts w:ascii="Segoe UI" w:eastAsiaTheme="minorEastAsia" w:hAnsi="Segoe UI" w:cs="Segoe UI"/>
      <w:kern w:val="2"/>
      <w:szCs w:val="18"/>
    </w:rPr>
  </w:style>
  <w:style w:type="character" w:customStyle="1" w:styleId="30">
    <w:name w:val="标题 3 字符"/>
    <w:basedOn w:val="a0"/>
    <w:link w:val="3"/>
    <w:uiPriority w:val="9"/>
    <w:rsid w:val="008718A0"/>
    <w:rPr>
      <w:rFonts w:ascii="宋体" w:hAnsi="宋体" w:cs="宋体"/>
      <w:b/>
      <w:bCs/>
      <w:sz w:val="27"/>
      <w:szCs w:val="27"/>
    </w:rPr>
  </w:style>
  <w:style w:type="paragraph" w:styleId="af4">
    <w:name w:val="caption"/>
    <w:basedOn w:val="a"/>
    <w:next w:val="a"/>
    <w:uiPriority w:val="35"/>
    <w:unhideWhenUsed/>
    <w:qFormat/>
    <w:rsid w:val="00C04DE3"/>
    <w:rPr>
      <w:rFonts w:asciiTheme="majorHAnsi" w:eastAsia="黑体" w:hAnsiTheme="majorHAnsi" w:cstheme="majorBidi"/>
      <w:sz w:val="20"/>
      <w:szCs w:val="20"/>
    </w:rPr>
  </w:style>
  <w:style w:type="paragraph" w:customStyle="1" w:styleId="Acknowledgements">
    <w:name w:val="Acknowledgements"/>
    <w:basedOn w:val="a"/>
    <w:next w:val="a"/>
    <w:qFormat/>
    <w:rsid w:val="006D671C"/>
    <w:pPr>
      <w:widowControl/>
      <w:spacing w:before="120" w:line="360" w:lineRule="auto"/>
      <w:jc w:val="left"/>
    </w:pPr>
    <w:rPr>
      <w:rFonts w:ascii="Times New Roman" w:hAnsi="Times New Roman" w:cs="Times New Roman"/>
      <w:kern w:val="0"/>
      <w:sz w:val="22"/>
      <w:szCs w:val="24"/>
      <w:lang w:val="en-GB" w:eastAsia="en-GB"/>
    </w:rPr>
  </w:style>
  <w:style w:type="character" w:styleId="af5">
    <w:name w:val="Unresolved Mention"/>
    <w:basedOn w:val="a0"/>
    <w:uiPriority w:val="99"/>
    <w:semiHidden/>
    <w:unhideWhenUsed/>
    <w:rsid w:val="00895D49"/>
    <w:rPr>
      <w:color w:val="605E5C"/>
      <w:shd w:val="clear" w:color="auto" w:fill="E1DFDD"/>
    </w:rPr>
  </w:style>
  <w:style w:type="character" w:styleId="af6">
    <w:name w:val="line number"/>
    <w:basedOn w:val="a0"/>
    <w:uiPriority w:val="99"/>
    <w:semiHidden/>
    <w:unhideWhenUsed/>
    <w:rsid w:val="005F64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4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6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5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B958F67-CA57-43C6-9B35-F76F164D6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4</TotalTime>
  <Pages>1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 G Lab</dc:creator>
  <cp:lastModifiedBy>Li GS</cp:lastModifiedBy>
  <cp:revision>622</cp:revision>
  <dcterms:created xsi:type="dcterms:W3CDTF">2022-09-04T00:28:00Z</dcterms:created>
  <dcterms:modified xsi:type="dcterms:W3CDTF">2023-05-05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92</vt:lpwstr>
  </property>
</Properties>
</file>